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4F7EC661" w14:textId="2F1ABB9C" w:rsidR="00B33193" w:rsidRDefault="005C60E3">
          <w:pPr>
            <w:pStyle w:val="TOC1"/>
            <w:tabs>
              <w:tab w:val="left" w:pos="48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79403976" w:history="1">
            <w:r w:rsidR="00B33193" w:rsidRPr="007C5BF8">
              <w:rPr>
                <w:rStyle w:val="Hyperlink"/>
                <w:noProof/>
              </w:rPr>
              <w:t>1</w:t>
            </w:r>
            <w:r w:rsidR="00B33193">
              <w:rPr>
                <w:noProof/>
                <w:sz w:val="24"/>
                <w:szCs w:val="24"/>
                <w:lang w:eastAsia="en-GB"/>
              </w:rPr>
              <w:tab/>
            </w:r>
            <w:r w:rsidR="00B33193" w:rsidRPr="007C5BF8">
              <w:rPr>
                <w:rStyle w:val="Hyperlink"/>
                <w:noProof/>
              </w:rPr>
              <w:t>Introduction</w:t>
            </w:r>
            <w:r w:rsidR="00B33193">
              <w:rPr>
                <w:noProof/>
                <w:webHidden/>
              </w:rPr>
              <w:tab/>
            </w:r>
            <w:r w:rsidR="00B33193">
              <w:rPr>
                <w:noProof/>
                <w:webHidden/>
              </w:rPr>
              <w:fldChar w:fldCharType="begin"/>
            </w:r>
            <w:r w:rsidR="00B33193">
              <w:rPr>
                <w:noProof/>
                <w:webHidden/>
              </w:rPr>
              <w:instrText xml:space="preserve"> PAGEREF _Toc179403976 \h </w:instrText>
            </w:r>
            <w:r w:rsidR="00B33193">
              <w:rPr>
                <w:noProof/>
                <w:webHidden/>
              </w:rPr>
            </w:r>
            <w:r w:rsidR="00B33193">
              <w:rPr>
                <w:noProof/>
                <w:webHidden/>
              </w:rPr>
              <w:fldChar w:fldCharType="separate"/>
            </w:r>
            <w:r w:rsidR="00F14EE6">
              <w:rPr>
                <w:noProof/>
                <w:webHidden/>
              </w:rPr>
              <w:t>1</w:t>
            </w:r>
            <w:r w:rsidR="00B33193">
              <w:rPr>
                <w:noProof/>
                <w:webHidden/>
              </w:rPr>
              <w:fldChar w:fldCharType="end"/>
            </w:r>
          </w:hyperlink>
        </w:p>
        <w:p w14:paraId="4D8D5AD2" w14:textId="628B4B9E" w:rsidR="00B33193" w:rsidRDefault="00B33193">
          <w:pPr>
            <w:pStyle w:val="TOC2"/>
            <w:tabs>
              <w:tab w:val="left" w:pos="960"/>
              <w:tab w:val="right" w:leader="dot" w:pos="9016"/>
            </w:tabs>
            <w:rPr>
              <w:noProof/>
              <w:sz w:val="24"/>
              <w:szCs w:val="24"/>
              <w:lang w:eastAsia="en-GB"/>
            </w:rPr>
          </w:pPr>
          <w:hyperlink w:anchor="_Toc179403977" w:history="1">
            <w:r w:rsidRPr="007C5BF8">
              <w:rPr>
                <w:rStyle w:val="Hyperlink"/>
                <w:noProof/>
              </w:rPr>
              <w:t>1.1</w:t>
            </w:r>
            <w:r>
              <w:rPr>
                <w:noProof/>
                <w:sz w:val="24"/>
                <w:szCs w:val="24"/>
                <w:lang w:eastAsia="en-GB"/>
              </w:rPr>
              <w:tab/>
            </w:r>
            <w:r w:rsidRPr="007C5BF8">
              <w:rPr>
                <w:rStyle w:val="Hyperlink"/>
                <w:noProof/>
              </w:rPr>
              <w:t>Background and Rationale</w:t>
            </w:r>
            <w:r>
              <w:rPr>
                <w:noProof/>
                <w:webHidden/>
              </w:rPr>
              <w:tab/>
            </w:r>
            <w:r>
              <w:rPr>
                <w:noProof/>
                <w:webHidden/>
              </w:rPr>
              <w:fldChar w:fldCharType="begin"/>
            </w:r>
            <w:r>
              <w:rPr>
                <w:noProof/>
                <w:webHidden/>
              </w:rPr>
              <w:instrText xml:space="preserve"> PAGEREF _Toc179403977 \h </w:instrText>
            </w:r>
            <w:r>
              <w:rPr>
                <w:noProof/>
                <w:webHidden/>
              </w:rPr>
            </w:r>
            <w:r>
              <w:rPr>
                <w:noProof/>
                <w:webHidden/>
              </w:rPr>
              <w:fldChar w:fldCharType="separate"/>
            </w:r>
            <w:r w:rsidR="00F14EE6">
              <w:rPr>
                <w:noProof/>
                <w:webHidden/>
              </w:rPr>
              <w:t>1</w:t>
            </w:r>
            <w:r>
              <w:rPr>
                <w:noProof/>
                <w:webHidden/>
              </w:rPr>
              <w:fldChar w:fldCharType="end"/>
            </w:r>
          </w:hyperlink>
        </w:p>
        <w:p w14:paraId="42E20421" w14:textId="13774668" w:rsidR="00B33193" w:rsidRDefault="00B33193">
          <w:pPr>
            <w:pStyle w:val="TOC2"/>
            <w:tabs>
              <w:tab w:val="left" w:pos="960"/>
              <w:tab w:val="right" w:leader="dot" w:pos="9016"/>
            </w:tabs>
            <w:rPr>
              <w:noProof/>
              <w:sz w:val="24"/>
              <w:szCs w:val="24"/>
              <w:lang w:eastAsia="en-GB"/>
            </w:rPr>
          </w:pPr>
          <w:hyperlink w:anchor="_Toc179403978" w:history="1">
            <w:r w:rsidRPr="007C5BF8">
              <w:rPr>
                <w:rStyle w:val="Hyperlink"/>
                <w:noProof/>
              </w:rPr>
              <w:t>1.2</w:t>
            </w:r>
            <w:r>
              <w:rPr>
                <w:noProof/>
                <w:sz w:val="24"/>
                <w:szCs w:val="24"/>
                <w:lang w:eastAsia="en-GB"/>
              </w:rPr>
              <w:tab/>
            </w:r>
            <w:r w:rsidRPr="007C5BF8">
              <w:rPr>
                <w:rStyle w:val="Hyperlink"/>
                <w:noProof/>
              </w:rPr>
              <w:t>Key Themes/Topics</w:t>
            </w:r>
            <w:r>
              <w:rPr>
                <w:noProof/>
                <w:webHidden/>
              </w:rPr>
              <w:tab/>
            </w:r>
            <w:r>
              <w:rPr>
                <w:noProof/>
                <w:webHidden/>
              </w:rPr>
              <w:fldChar w:fldCharType="begin"/>
            </w:r>
            <w:r>
              <w:rPr>
                <w:noProof/>
                <w:webHidden/>
              </w:rPr>
              <w:instrText xml:space="preserve"> PAGEREF _Toc179403978 \h </w:instrText>
            </w:r>
            <w:r>
              <w:rPr>
                <w:noProof/>
                <w:webHidden/>
              </w:rPr>
            </w:r>
            <w:r>
              <w:rPr>
                <w:noProof/>
                <w:webHidden/>
              </w:rPr>
              <w:fldChar w:fldCharType="separate"/>
            </w:r>
            <w:r w:rsidR="00F14EE6">
              <w:rPr>
                <w:noProof/>
                <w:webHidden/>
              </w:rPr>
              <w:t>1</w:t>
            </w:r>
            <w:r>
              <w:rPr>
                <w:noProof/>
                <w:webHidden/>
              </w:rPr>
              <w:fldChar w:fldCharType="end"/>
            </w:r>
          </w:hyperlink>
        </w:p>
        <w:p w14:paraId="73C537A8" w14:textId="3850931B" w:rsidR="00B33193" w:rsidRDefault="00B33193">
          <w:pPr>
            <w:pStyle w:val="TOC1"/>
            <w:tabs>
              <w:tab w:val="left" w:pos="480"/>
              <w:tab w:val="right" w:leader="dot" w:pos="9016"/>
            </w:tabs>
            <w:rPr>
              <w:noProof/>
              <w:sz w:val="24"/>
              <w:szCs w:val="24"/>
              <w:lang w:eastAsia="en-GB"/>
            </w:rPr>
          </w:pPr>
          <w:hyperlink w:anchor="_Toc179403979" w:history="1">
            <w:r w:rsidRPr="007C5BF8">
              <w:rPr>
                <w:rStyle w:val="Hyperlink"/>
                <w:noProof/>
              </w:rPr>
              <w:t>2</w:t>
            </w:r>
            <w:r>
              <w:rPr>
                <w:noProof/>
                <w:sz w:val="24"/>
                <w:szCs w:val="24"/>
                <w:lang w:eastAsia="en-GB"/>
              </w:rPr>
              <w:tab/>
            </w:r>
            <w:r w:rsidRPr="007C5BF8">
              <w:rPr>
                <w:rStyle w:val="Hyperlink"/>
                <w:noProof/>
              </w:rPr>
              <w:t>Aim and Objectives</w:t>
            </w:r>
            <w:r>
              <w:rPr>
                <w:noProof/>
                <w:webHidden/>
              </w:rPr>
              <w:tab/>
            </w:r>
            <w:r>
              <w:rPr>
                <w:noProof/>
                <w:webHidden/>
              </w:rPr>
              <w:fldChar w:fldCharType="begin"/>
            </w:r>
            <w:r>
              <w:rPr>
                <w:noProof/>
                <w:webHidden/>
              </w:rPr>
              <w:instrText xml:space="preserve"> PAGEREF _Toc179403979 \h </w:instrText>
            </w:r>
            <w:r>
              <w:rPr>
                <w:noProof/>
                <w:webHidden/>
              </w:rPr>
            </w:r>
            <w:r>
              <w:rPr>
                <w:noProof/>
                <w:webHidden/>
              </w:rPr>
              <w:fldChar w:fldCharType="separate"/>
            </w:r>
            <w:r w:rsidR="00F14EE6">
              <w:rPr>
                <w:noProof/>
                <w:webHidden/>
              </w:rPr>
              <w:t>2</w:t>
            </w:r>
            <w:r>
              <w:rPr>
                <w:noProof/>
                <w:webHidden/>
              </w:rPr>
              <w:fldChar w:fldCharType="end"/>
            </w:r>
          </w:hyperlink>
        </w:p>
        <w:p w14:paraId="6FF527C8" w14:textId="533C6C09" w:rsidR="00B33193" w:rsidRDefault="00B33193">
          <w:pPr>
            <w:pStyle w:val="TOC2"/>
            <w:tabs>
              <w:tab w:val="left" w:pos="960"/>
              <w:tab w:val="right" w:leader="dot" w:pos="9016"/>
            </w:tabs>
            <w:rPr>
              <w:noProof/>
              <w:sz w:val="24"/>
              <w:szCs w:val="24"/>
              <w:lang w:eastAsia="en-GB"/>
            </w:rPr>
          </w:pPr>
          <w:hyperlink w:anchor="_Toc179403980" w:history="1">
            <w:r w:rsidRPr="007C5BF8">
              <w:rPr>
                <w:rStyle w:val="Hyperlink"/>
                <w:noProof/>
              </w:rPr>
              <w:t>2.1</w:t>
            </w:r>
            <w:r>
              <w:rPr>
                <w:noProof/>
                <w:sz w:val="24"/>
                <w:szCs w:val="24"/>
                <w:lang w:eastAsia="en-GB"/>
              </w:rPr>
              <w:tab/>
            </w:r>
            <w:r w:rsidRPr="007C5BF8">
              <w:rPr>
                <w:rStyle w:val="Hyperlink"/>
                <w:noProof/>
              </w:rPr>
              <w:t>Project Aim</w:t>
            </w:r>
            <w:r>
              <w:rPr>
                <w:noProof/>
                <w:webHidden/>
              </w:rPr>
              <w:tab/>
            </w:r>
            <w:r>
              <w:rPr>
                <w:noProof/>
                <w:webHidden/>
              </w:rPr>
              <w:fldChar w:fldCharType="begin"/>
            </w:r>
            <w:r>
              <w:rPr>
                <w:noProof/>
                <w:webHidden/>
              </w:rPr>
              <w:instrText xml:space="preserve"> PAGEREF _Toc179403980 \h </w:instrText>
            </w:r>
            <w:r>
              <w:rPr>
                <w:noProof/>
                <w:webHidden/>
              </w:rPr>
            </w:r>
            <w:r>
              <w:rPr>
                <w:noProof/>
                <w:webHidden/>
              </w:rPr>
              <w:fldChar w:fldCharType="separate"/>
            </w:r>
            <w:r w:rsidR="00F14EE6">
              <w:rPr>
                <w:noProof/>
                <w:webHidden/>
              </w:rPr>
              <w:t>2</w:t>
            </w:r>
            <w:r>
              <w:rPr>
                <w:noProof/>
                <w:webHidden/>
              </w:rPr>
              <w:fldChar w:fldCharType="end"/>
            </w:r>
          </w:hyperlink>
        </w:p>
        <w:p w14:paraId="2B041852" w14:textId="17231DE3" w:rsidR="00B33193" w:rsidRDefault="00B33193">
          <w:pPr>
            <w:pStyle w:val="TOC2"/>
            <w:tabs>
              <w:tab w:val="left" w:pos="960"/>
              <w:tab w:val="right" w:leader="dot" w:pos="9016"/>
            </w:tabs>
            <w:rPr>
              <w:noProof/>
              <w:sz w:val="24"/>
              <w:szCs w:val="24"/>
              <w:lang w:eastAsia="en-GB"/>
            </w:rPr>
          </w:pPr>
          <w:hyperlink w:anchor="_Toc179403981" w:history="1">
            <w:r w:rsidRPr="007C5BF8">
              <w:rPr>
                <w:rStyle w:val="Hyperlink"/>
                <w:noProof/>
              </w:rPr>
              <w:t>2.2</w:t>
            </w:r>
            <w:r>
              <w:rPr>
                <w:noProof/>
                <w:sz w:val="24"/>
                <w:szCs w:val="24"/>
                <w:lang w:eastAsia="en-GB"/>
              </w:rPr>
              <w:tab/>
            </w:r>
            <w:r w:rsidRPr="007C5BF8">
              <w:rPr>
                <w:rStyle w:val="Hyperlink"/>
                <w:noProof/>
              </w:rPr>
              <w:t>Project Objectives</w:t>
            </w:r>
            <w:r>
              <w:rPr>
                <w:noProof/>
                <w:webHidden/>
              </w:rPr>
              <w:tab/>
            </w:r>
            <w:r>
              <w:rPr>
                <w:noProof/>
                <w:webHidden/>
              </w:rPr>
              <w:fldChar w:fldCharType="begin"/>
            </w:r>
            <w:r>
              <w:rPr>
                <w:noProof/>
                <w:webHidden/>
              </w:rPr>
              <w:instrText xml:space="preserve"> PAGEREF _Toc179403981 \h </w:instrText>
            </w:r>
            <w:r>
              <w:rPr>
                <w:noProof/>
                <w:webHidden/>
              </w:rPr>
            </w:r>
            <w:r>
              <w:rPr>
                <w:noProof/>
                <w:webHidden/>
              </w:rPr>
              <w:fldChar w:fldCharType="separate"/>
            </w:r>
            <w:r w:rsidR="00F14EE6">
              <w:rPr>
                <w:noProof/>
                <w:webHidden/>
              </w:rPr>
              <w:t>2</w:t>
            </w:r>
            <w:r>
              <w:rPr>
                <w:noProof/>
                <w:webHidden/>
              </w:rPr>
              <w:fldChar w:fldCharType="end"/>
            </w:r>
          </w:hyperlink>
        </w:p>
        <w:p w14:paraId="5725D495" w14:textId="25C6BE48" w:rsidR="00B33193" w:rsidRDefault="00B33193">
          <w:pPr>
            <w:pStyle w:val="TOC1"/>
            <w:tabs>
              <w:tab w:val="left" w:pos="480"/>
              <w:tab w:val="right" w:leader="dot" w:pos="9016"/>
            </w:tabs>
            <w:rPr>
              <w:noProof/>
              <w:sz w:val="24"/>
              <w:szCs w:val="24"/>
              <w:lang w:eastAsia="en-GB"/>
            </w:rPr>
          </w:pPr>
          <w:hyperlink w:anchor="_Toc179403982" w:history="1">
            <w:r w:rsidRPr="007C5BF8">
              <w:rPr>
                <w:rStyle w:val="Hyperlink"/>
                <w:noProof/>
              </w:rPr>
              <w:t>3</w:t>
            </w:r>
            <w:r>
              <w:rPr>
                <w:noProof/>
                <w:sz w:val="24"/>
                <w:szCs w:val="24"/>
                <w:lang w:eastAsia="en-GB"/>
              </w:rPr>
              <w:tab/>
            </w:r>
            <w:r w:rsidRPr="007C5BF8">
              <w:rPr>
                <w:rStyle w:val="Hyperlink"/>
                <w:noProof/>
              </w:rPr>
              <w:t>Project Planning</w:t>
            </w:r>
            <w:r>
              <w:rPr>
                <w:noProof/>
                <w:webHidden/>
              </w:rPr>
              <w:tab/>
            </w:r>
            <w:r>
              <w:rPr>
                <w:noProof/>
                <w:webHidden/>
              </w:rPr>
              <w:fldChar w:fldCharType="begin"/>
            </w:r>
            <w:r>
              <w:rPr>
                <w:noProof/>
                <w:webHidden/>
              </w:rPr>
              <w:instrText xml:space="preserve"> PAGEREF _Toc179403982 \h </w:instrText>
            </w:r>
            <w:r>
              <w:rPr>
                <w:noProof/>
                <w:webHidden/>
              </w:rPr>
            </w:r>
            <w:r>
              <w:rPr>
                <w:noProof/>
                <w:webHidden/>
              </w:rPr>
              <w:fldChar w:fldCharType="separate"/>
            </w:r>
            <w:r w:rsidR="00F14EE6">
              <w:rPr>
                <w:noProof/>
                <w:webHidden/>
              </w:rPr>
              <w:t>2</w:t>
            </w:r>
            <w:r>
              <w:rPr>
                <w:noProof/>
                <w:webHidden/>
              </w:rPr>
              <w:fldChar w:fldCharType="end"/>
            </w:r>
          </w:hyperlink>
        </w:p>
        <w:p w14:paraId="61594D51" w14:textId="19D0D2DF" w:rsidR="00B33193" w:rsidRDefault="00B33193">
          <w:pPr>
            <w:pStyle w:val="TOC2"/>
            <w:tabs>
              <w:tab w:val="left" w:pos="960"/>
              <w:tab w:val="right" w:leader="dot" w:pos="9016"/>
            </w:tabs>
            <w:rPr>
              <w:noProof/>
              <w:sz w:val="24"/>
              <w:szCs w:val="24"/>
              <w:lang w:eastAsia="en-GB"/>
            </w:rPr>
          </w:pPr>
          <w:hyperlink w:anchor="_Toc179403983" w:history="1">
            <w:r w:rsidRPr="007C5BF8">
              <w:rPr>
                <w:rStyle w:val="Hyperlink"/>
                <w:noProof/>
              </w:rPr>
              <w:t>3.1</w:t>
            </w:r>
            <w:r>
              <w:rPr>
                <w:noProof/>
                <w:sz w:val="24"/>
                <w:szCs w:val="24"/>
                <w:lang w:eastAsia="en-GB"/>
              </w:rPr>
              <w:tab/>
            </w:r>
            <w:r w:rsidRPr="007C5BF8">
              <w:rPr>
                <w:rStyle w:val="Hyperlink"/>
                <w:noProof/>
              </w:rPr>
              <w:t>Initial Project Plan</w:t>
            </w:r>
            <w:r>
              <w:rPr>
                <w:noProof/>
                <w:webHidden/>
              </w:rPr>
              <w:tab/>
            </w:r>
            <w:r>
              <w:rPr>
                <w:noProof/>
                <w:webHidden/>
              </w:rPr>
              <w:fldChar w:fldCharType="begin"/>
            </w:r>
            <w:r>
              <w:rPr>
                <w:noProof/>
                <w:webHidden/>
              </w:rPr>
              <w:instrText xml:space="preserve"> PAGEREF _Toc179403983 \h </w:instrText>
            </w:r>
            <w:r>
              <w:rPr>
                <w:noProof/>
                <w:webHidden/>
              </w:rPr>
            </w:r>
            <w:r>
              <w:rPr>
                <w:noProof/>
                <w:webHidden/>
              </w:rPr>
              <w:fldChar w:fldCharType="separate"/>
            </w:r>
            <w:r w:rsidR="00F14EE6">
              <w:rPr>
                <w:noProof/>
                <w:webHidden/>
              </w:rPr>
              <w:t>2</w:t>
            </w:r>
            <w:r>
              <w:rPr>
                <w:noProof/>
                <w:webHidden/>
              </w:rPr>
              <w:fldChar w:fldCharType="end"/>
            </w:r>
          </w:hyperlink>
        </w:p>
        <w:p w14:paraId="39F7F990" w14:textId="74D14CDC" w:rsidR="00B33193" w:rsidRDefault="00B33193">
          <w:pPr>
            <w:pStyle w:val="TOC2"/>
            <w:tabs>
              <w:tab w:val="left" w:pos="960"/>
              <w:tab w:val="right" w:leader="dot" w:pos="9016"/>
            </w:tabs>
            <w:rPr>
              <w:noProof/>
              <w:sz w:val="24"/>
              <w:szCs w:val="24"/>
              <w:lang w:eastAsia="en-GB"/>
            </w:rPr>
          </w:pPr>
          <w:hyperlink w:anchor="_Toc179403984" w:history="1">
            <w:r w:rsidRPr="007C5BF8">
              <w:rPr>
                <w:rStyle w:val="Hyperlink"/>
                <w:noProof/>
              </w:rPr>
              <w:t>3.2</w:t>
            </w:r>
            <w:r>
              <w:rPr>
                <w:noProof/>
                <w:sz w:val="24"/>
                <w:szCs w:val="24"/>
                <w:lang w:eastAsia="en-GB"/>
              </w:rPr>
              <w:tab/>
            </w:r>
            <w:r w:rsidRPr="007C5BF8">
              <w:rPr>
                <w:rStyle w:val="Hyperlink"/>
                <w:noProof/>
              </w:rPr>
              <w:t>Resources</w:t>
            </w:r>
            <w:r>
              <w:rPr>
                <w:noProof/>
                <w:webHidden/>
              </w:rPr>
              <w:tab/>
            </w:r>
            <w:r>
              <w:rPr>
                <w:noProof/>
                <w:webHidden/>
              </w:rPr>
              <w:fldChar w:fldCharType="begin"/>
            </w:r>
            <w:r>
              <w:rPr>
                <w:noProof/>
                <w:webHidden/>
              </w:rPr>
              <w:instrText xml:space="preserve"> PAGEREF _Toc179403984 \h </w:instrText>
            </w:r>
            <w:r>
              <w:rPr>
                <w:noProof/>
                <w:webHidden/>
              </w:rPr>
            </w:r>
            <w:r>
              <w:rPr>
                <w:noProof/>
                <w:webHidden/>
              </w:rPr>
              <w:fldChar w:fldCharType="separate"/>
            </w:r>
            <w:r w:rsidR="00F14EE6">
              <w:rPr>
                <w:noProof/>
                <w:webHidden/>
              </w:rPr>
              <w:t>4</w:t>
            </w:r>
            <w:r>
              <w:rPr>
                <w:noProof/>
                <w:webHidden/>
              </w:rPr>
              <w:fldChar w:fldCharType="end"/>
            </w:r>
          </w:hyperlink>
        </w:p>
        <w:p w14:paraId="792DDAAE" w14:textId="3C9E3D0C" w:rsidR="00B33193" w:rsidRDefault="00B33193">
          <w:pPr>
            <w:pStyle w:val="TOC2"/>
            <w:tabs>
              <w:tab w:val="left" w:pos="960"/>
              <w:tab w:val="right" w:leader="dot" w:pos="9016"/>
            </w:tabs>
            <w:rPr>
              <w:noProof/>
              <w:sz w:val="24"/>
              <w:szCs w:val="24"/>
              <w:lang w:eastAsia="en-GB"/>
            </w:rPr>
          </w:pPr>
          <w:hyperlink w:anchor="_Toc179403985" w:history="1">
            <w:r w:rsidRPr="007C5BF8">
              <w:rPr>
                <w:rStyle w:val="Hyperlink"/>
                <w:noProof/>
              </w:rPr>
              <w:t>3.3</w:t>
            </w:r>
            <w:r>
              <w:rPr>
                <w:noProof/>
                <w:sz w:val="24"/>
                <w:szCs w:val="24"/>
                <w:lang w:eastAsia="en-GB"/>
              </w:rPr>
              <w:tab/>
            </w:r>
            <w:r w:rsidRPr="007C5BF8">
              <w:rPr>
                <w:rStyle w:val="Hyperlink"/>
                <w:noProof/>
              </w:rPr>
              <w:t>Risk Assessments</w:t>
            </w:r>
            <w:r>
              <w:rPr>
                <w:noProof/>
                <w:webHidden/>
              </w:rPr>
              <w:tab/>
            </w:r>
            <w:r>
              <w:rPr>
                <w:noProof/>
                <w:webHidden/>
              </w:rPr>
              <w:fldChar w:fldCharType="begin"/>
            </w:r>
            <w:r>
              <w:rPr>
                <w:noProof/>
                <w:webHidden/>
              </w:rPr>
              <w:instrText xml:space="preserve"> PAGEREF _Toc179403985 \h </w:instrText>
            </w:r>
            <w:r>
              <w:rPr>
                <w:noProof/>
                <w:webHidden/>
              </w:rPr>
            </w:r>
            <w:r>
              <w:rPr>
                <w:noProof/>
                <w:webHidden/>
              </w:rPr>
              <w:fldChar w:fldCharType="separate"/>
            </w:r>
            <w:r w:rsidR="00F14EE6">
              <w:rPr>
                <w:noProof/>
                <w:webHidden/>
              </w:rPr>
              <w:t>4</w:t>
            </w:r>
            <w:r>
              <w:rPr>
                <w:noProof/>
                <w:webHidden/>
              </w:rPr>
              <w:fldChar w:fldCharType="end"/>
            </w:r>
          </w:hyperlink>
        </w:p>
        <w:p w14:paraId="6F2B4F73" w14:textId="0B3A7EBA" w:rsidR="00B33193" w:rsidRDefault="00B33193">
          <w:pPr>
            <w:pStyle w:val="TOC1"/>
            <w:tabs>
              <w:tab w:val="left" w:pos="480"/>
              <w:tab w:val="right" w:leader="dot" w:pos="9016"/>
            </w:tabs>
            <w:rPr>
              <w:noProof/>
              <w:sz w:val="24"/>
              <w:szCs w:val="24"/>
              <w:lang w:eastAsia="en-GB"/>
            </w:rPr>
          </w:pPr>
          <w:hyperlink w:anchor="_Toc179403986" w:history="1">
            <w:r w:rsidRPr="007C5BF8">
              <w:rPr>
                <w:rStyle w:val="Hyperlink"/>
                <w:noProof/>
              </w:rPr>
              <w:t>4</w:t>
            </w:r>
            <w:r>
              <w:rPr>
                <w:noProof/>
                <w:sz w:val="24"/>
                <w:szCs w:val="24"/>
                <w:lang w:eastAsia="en-GB"/>
              </w:rPr>
              <w:tab/>
            </w:r>
            <w:r w:rsidRPr="007C5BF8">
              <w:rPr>
                <w:rStyle w:val="Hyperlink"/>
                <w:noProof/>
              </w:rPr>
              <w:t>Project Review and Methodology</w:t>
            </w:r>
            <w:r>
              <w:rPr>
                <w:noProof/>
                <w:webHidden/>
              </w:rPr>
              <w:tab/>
            </w:r>
            <w:r>
              <w:rPr>
                <w:noProof/>
                <w:webHidden/>
              </w:rPr>
              <w:fldChar w:fldCharType="begin"/>
            </w:r>
            <w:r>
              <w:rPr>
                <w:noProof/>
                <w:webHidden/>
              </w:rPr>
              <w:instrText xml:space="preserve"> PAGEREF _Toc179403986 \h </w:instrText>
            </w:r>
            <w:r>
              <w:rPr>
                <w:noProof/>
                <w:webHidden/>
              </w:rPr>
            </w:r>
            <w:r>
              <w:rPr>
                <w:noProof/>
                <w:webHidden/>
              </w:rPr>
              <w:fldChar w:fldCharType="separate"/>
            </w:r>
            <w:r w:rsidR="00F14EE6">
              <w:rPr>
                <w:noProof/>
                <w:webHidden/>
              </w:rPr>
              <w:t>5</w:t>
            </w:r>
            <w:r>
              <w:rPr>
                <w:noProof/>
                <w:webHidden/>
              </w:rPr>
              <w:fldChar w:fldCharType="end"/>
            </w:r>
          </w:hyperlink>
        </w:p>
        <w:p w14:paraId="6B93F3EC" w14:textId="02378006" w:rsidR="00B33193" w:rsidRDefault="00B33193">
          <w:pPr>
            <w:pStyle w:val="TOC2"/>
            <w:tabs>
              <w:tab w:val="left" w:pos="960"/>
              <w:tab w:val="right" w:leader="dot" w:pos="9016"/>
            </w:tabs>
            <w:rPr>
              <w:noProof/>
              <w:sz w:val="24"/>
              <w:szCs w:val="24"/>
              <w:lang w:eastAsia="en-GB"/>
            </w:rPr>
          </w:pPr>
          <w:hyperlink w:anchor="_Toc179403987" w:history="1">
            <w:r w:rsidRPr="007C5BF8">
              <w:rPr>
                <w:rStyle w:val="Hyperlink"/>
                <w:noProof/>
              </w:rPr>
              <w:t>4.1</w:t>
            </w:r>
            <w:r>
              <w:rPr>
                <w:noProof/>
                <w:sz w:val="24"/>
                <w:szCs w:val="24"/>
                <w:lang w:eastAsia="en-GB"/>
              </w:rPr>
              <w:tab/>
            </w:r>
            <w:r w:rsidRPr="007C5BF8">
              <w:rPr>
                <w:rStyle w:val="Hyperlink"/>
                <w:noProof/>
              </w:rPr>
              <w:t>Critique of Past Final Year Projects</w:t>
            </w:r>
            <w:r>
              <w:rPr>
                <w:noProof/>
                <w:webHidden/>
              </w:rPr>
              <w:tab/>
            </w:r>
            <w:r>
              <w:rPr>
                <w:noProof/>
                <w:webHidden/>
              </w:rPr>
              <w:fldChar w:fldCharType="begin"/>
            </w:r>
            <w:r>
              <w:rPr>
                <w:noProof/>
                <w:webHidden/>
              </w:rPr>
              <w:instrText xml:space="preserve"> PAGEREF _Toc179403987 \h </w:instrText>
            </w:r>
            <w:r>
              <w:rPr>
                <w:noProof/>
                <w:webHidden/>
              </w:rPr>
            </w:r>
            <w:r>
              <w:rPr>
                <w:noProof/>
                <w:webHidden/>
              </w:rPr>
              <w:fldChar w:fldCharType="separate"/>
            </w:r>
            <w:r w:rsidR="00F14EE6">
              <w:rPr>
                <w:noProof/>
                <w:webHidden/>
              </w:rPr>
              <w:t>5</w:t>
            </w:r>
            <w:r>
              <w:rPr>
                <w:noProof/>
                <w:webHidden/>
              </w:rPr>
              <w:fldChar w:fldCharType="end"/>
            </w:r>
          </w:hyperlink>
        </w:p>
        <w:p w14:paraId="26019C66" w14:textId="2C0266A5" w:rsidR="00B33193" w:rsidRDefault="00B33193">
          <w:pPr>
            <w:pStyle w:val="TOC3"/>
            <w:tabs>
              <w:tab w:val="left" w:pos="1440"/>
              <w:tab w:val="right" w:leader="dot" w:pos="9016"/>
            </w:tabs>
            <w:rPr>
              <w:noProof/>
            </w:rPr>
          </w:pPr>
          <w:hyperlink w:anchor="_Toc179403988" w:history="1">
            <w:r w:rsidRPr="007C5BF8">
              <w:rPr>
                <w:rStyle w:val="Hyperlink"/>
                <w:noProof/>
                <w:lang w:eastAsia="en-US"/>
              </w:rPr>
              <w:t>4.1.1</w:t>
            </w:r>
            <w:r>
              <w:rPr>
                <w:noProof/>
              </w:rPr>
              <w:tab/>
            </w:r>
            <w:r w:rsidRPr="007C5BF8">
              <w:rPr>
                <w:rStyle w:val="Hyperlink"/>
                <w:noProof/>
                <w:lang w:eastAsia="en-US"/>
              </w:rPr>
              <w:t>Evaluation of the use of Gamification and Augmented Reality Features on Active City Tourism</w:t>
            </w:r>
            <w:r>
              <w:rPr>
                <w:noProof/>
                <w:webHidden/>
              </w:rPr>
              <w:tab/>
            </w:r>
            <w:r>
              <w:rPr>
                <w:noProof/>
                <w:webHidden/>
              </w:rPr>
              <w:fldChar w:fldCharType="begin"/>
            </w:r>
            <w:r>
              <w:rPr>
                <w:noProof/>
                <w:webHidden/>
              </w:rPr>
              <w:instrText xml:space="preserve"> PAGEREF _Toc179403988 \h </w:instrText>
            </w:r>
            <w:r>
              <w:rPr>
                <w:noProof/>
                <w:webHidden/>
              </w:rPr>
            </w:r>
            <w:r>
              <w:rPr>
                <w:noProof/>
                <w:webHidden/>
              </w:rPr>
              <w:fldChar w:fldCharType="separate"/>
            </w:r>
            <w:r w:rsidR="00F14EE6">
              <w:rPr>
                <w:noProof/>
                <w:webHidden/>
              </w:rPr>
              <w:t>5</w:t>
            </w:r>
            <w:r>
              <w:rPr>
                <w:noProof/>
                <w:webHidden/>
              </w:rPr>
              <w:fldChar w:fldCharType="end"/>
            </w:r>
          </w:hyperlink>
        </w:p>
        <w:p w14:paraId="26D9ABAE" w14:textId="775218A8" w:rsidR="00B33193" w:rsidRDefault="00B33193">
          <w:pPr>
            <w:pStyle w:val="TOC3"/>
            <w:tabs>
              <w:tab w:val="left" w:pos="1440"/>
              <w:tab w:val="right" w:leader="dot" w:pos="9016"/>
            </w:tabs>
            <w:rPr>
              <w:noProof/>
            </w:rPr>
          </w:pPr>
          <w:hyperlink w:anchor="_Toc179403989" w:history="1">
            <w:r w:rsidRPr="007C5BF8">
              <w:rPr>
                <w:rStyle w:val="Hyperlink"/>
                <w:noProof/>
                <w:lang w:eastAsia="en-US"/>
              </w:rPr>
              <w:t>4.1.2</w:t>
            </w:r>
            <w:r>
              <w:rPr>
                <w:noProof/>
              </w:rPr>
              <w:tab/>
            </w:r>
            <w:r w:rsidRPr="007C5BF8">
              <w:rPr>
                <w:rStyle w:val="Hyperlink"/>
                <w:noProof/>
                <w:lang w:eastAsia="en-US"/>
              </w:rPr>
              <w:t>Virtual Reality Exposure Therapy as a Treatment for Social Anxiety Disorders</w:t>
            </w:r>
            <w:r>
              <w:rPr>
                <w:noProof/>
                <w:webHidden/>
              </w:rPr>
              <w:tab/>
            </w:r>
            <w:r>
              <w:rPr>
                <w:noProof/>
                <w:webHidden/>
              </w:rPr>
              <w:fldChar w:fldCharType="begin"/>
            </w:r>
            <w:r>
              <w:rPr>
                <w:noProof/>
                <w:webHidden/>
              </w:rPr>
              <w:instrText xml:space="preserve"> PAGEREF _Toc179403989 \h </w:instrText>
            </w:r>
            <w:r>
              <w:rPr>
                <w:noProof/>
                <w:webHidden/>
              </w:rPr>
            </w:r>
            <w:r>
              <w:rPr>
                <w:noProof/>
                <w:webHidden/>
              </w:rPr>
              <w:fldChar w:fldCharType="separate"/>
            </w:r>
            <w:r w:rsidR="00F14EE6">
              <w:rPr>
                <w:noProof/>
                <w:webHidden/>
              </w:rPr>
              <w:t>6</w:t>
            </w:r>
            <w:r>
              <w:rPr>
                <w:noProof/>
                <w:webHidden/>
              </w:rPr>
              <w:fldChar w:fldCharType="end"/>
            </w:r>
          </w:hyperlink>
        </w:p>
        <w:p w14:paraId="079BF5A6" w14:textId="5242A969" w:rsidR="00B33193" w:rsidRDefault="00B33193">
          <w:pPr>
            <w:pStyle w:val="TOC2"/>
            <w:tabs>
              <w:tab w:val="left" w:pos="960"/>
              <w:tab w:val="right" w:leader="dot" w:pos="9016"/>
            </w:tabs>
            <w:rPr>
              <w:noProof/>
              <w:sz w:val="24"/>
              <w:szCs w:val="24"/>
              <w:lang w:eastAsia="en-GB"/>
            </w:rPr>
          </w:pPr>
          <w:hyperlink w:anchor="_Toc179403990" w:history="1">
            <w:r w:rsidRPr="007C5BF8">
              <w:rPr>
                <w:rStyle w:val="Hyperlink"/>
                <w:noProof/>
              </w:rPr>
              <w:t>4.2</w:t>
            </w:r>
            <w:r>
              <w:rPr>
                <w:noProof/>
                <w:sz w:val="24"/>
                <w:szCs w:val="24"/>
                <w:lang w:eastAsia="en-GB"/>
              </w:rPr>
              <w:tab/>
            </w:r>
            <w:r w:rsidRPr="007C5BF8">
              <w:rPr>
                <w:rStyle w:val="Hyperlink"/>
                <w:noProof/>
              </w:rPr>
              <w:t>Literature Search Methodology</w:t>
            </w:r>
            <w:r>
              <w:rPr>
                <w:noProof/>
                <w:webHidden/>
              </w:rPr>
              <w:tab/>
            </w:r>
            <w:r>
              <w:rPr>
                <w:noProof/>
                <w:webHidden/>
              </w:rPr>
              <w:fldChar w:fldCharType="begin"/>
            </w:r>
            <w:r>
              <w:rPr>
                <w:noProof/>
                <w:webHidden/>
              </w:rPr>
              <w:instrText xml:space="preserve"> PAGEREF _Toc179403990 \h </w:instrText>
            </w:r>
            <w:r>
              <w:rPr>
                <w:noProof/>
                <w:webHidden/>
              </w:rPr>
            </w:r>
            <w:r>
              <w:rPr>
                <w:noProof/>
                <w:webHidden/>
              </w:rPr>
              <w:fldChar w:fldCharType="separate"/>
            </w:r>
            <w:r w:rsidR="00F14EE6">
              <w:rPr>
                <w:noProof/>
                <w:webHidden/>
              </w:rPr>
              <w:t>6</w:t>
            </w:r>
            <w:r>
              <w:rPr>
                <w:noProof/>
                <w:webHidden/>
              </w:rPr>
              <w:fldChar w:fldCharType="end"/>
            </w:r>
          </w:hyperlink>
        </w:p>
        <w:p w14:paraId="052BA711" w14:textId="1777FF97" w:rsidR="00B33193" w:rsidRDefault="00B33193">
          <w:pPr>
            <w:pStyle w:val="TOC3"/>
            <w:tabs>
              <w:tab w:val="left" w:pos="1440"/>
              <w:tab w:val="right" w:leader="dot" w:pos="9016"/>
            </w:tabs>
            <w:rPr>
              <w:noProof/>
            </w:rPr>
          </w:pPr>
          <w:hyperlink w:anchor="_Toc179403991" w:history="1">
            <w:r w:rsidRPr="007C5BF8">
              <w:rPr>
                <w:rStyle w:val="Hyperlink"/>
                <w:noProof/>
                <w:lang w:eastAsia="en-US"/>
              </w:rPr>
              <w:t>4.2.1</w:t>
            </w:r>
            <w:r>
              <w:rPr>
                <w:noProof/>
              </w:rPr>
              <w:tab/>
            </w:r>
            <w:r w:rsidRPr="007C5BF8">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79403991 \h </w:instrText>
            </w:r>
            <w:r>
              <w:rPr>
                <w:noProof/>
                <w:webHidden/>
              </w:rPr>
            </w:r>
            <w:r>
              <w:rPr>
                <w:noProof/>
                <w:webHidden/>
              </w:rPr>
              <w:fldChar w:fldCharType="separate"/>
            </w:r>
            <w:r w:rsidR="00F14EE6">
              <w:rPr>
                <w:noProof/>
                <w:webHidden/>
              </w:rPr>
              <w:t>6</w:t>
            </w:r>
            <w:r>
              <w:rPr>
                <w:noProof/>
                <w:webHidden/>
              </w:rPr>
              <w:fldChar w:fldCharType="end"/>
            </w:r>
          </w:hyperlink>
        </w:p>
        <w:p w14:paraId="76B4EEC5" w14:textId="7E9E7E7B" w:rsidR="00B33193" w:rsidRDefault="00B33193">
          <w:pPr>
            <w:pStyle w:val="TOC3"/>
            <w:tabs>
              <w:tab w:val="left" w:pos="1440"/>
              <w:tab w:val="right" w:leader="dot" w:pos="9016"/>
            </w:tabs>
            <w:rPr>
              <w:noProof/>
            </w:rPr>
          </w:pPr>
          <w:hyperlink w:anchor="_Toc179403992" w:history="1">
            <w:r w:rsidRPr="007C5BF8">
              <w:rPr>
                <w:rStyle w:val="Hyperlink"/>
                <w:noProof/>
                <w:lang w:eastAsia="en-US"/>
              </w:rPr>
              <w:t>4.2.2</w:t>
            </w:r>
            <w:r>
              <w:rPr>
                <w:noProof/>
              </w:rPr>
              <w:tab/>
            </w:r>
            <w:r w:rsidRPr="007C5BF8">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79403992 \h </w:instrText>
            </w:r>
            <w:r>
              <w:rPr>
                <w:noProof/>
                <w:webHidden/>
              </w:rPr>
            </w:r>
            <w:r>
              <w:rPr>
                <w:noProof/>
                <w:webHidden/>
              </w:rPr>
              <w:fldChar w:fldCharType="separate"/>
            </w:r>
            <w:r w:rsidR="00F14EE6">
              <w:rPr>
                <w:noProof/>
                <w:webHidden/>
              </w:rPr>
              <w:t>7</w:t>
            </w:r>
            <w:r>
              <w:rPr>
                <w:noProof/>
                <w:webHidden/>
              </w:rPr>
              <w:fldChar w:fldCharType="end"/>
            </w:r>
          </w:hyperlink>
        </w:p>
        <w:p w14:paraId="1638F33B" w14:textId="10A6ABBB" w:rsidR="00B33193" w:rsidRDefault="00B33193">
          <w:pPr>
            <w:pStyle w:val="TOC3"/>
            <w:tabs>
              <w:tab w:val="left" w:pos="1440"/>
              <w:tab w:val="right" w:leader="dot" w:pos="9016"/>
            </w:tabs>
            <w:rPr>
              <w:noProof/>
            </w:rPr>
          </w:pPr>
          <w:hyperlink w:anchor="_Toc179403993" w:history="1">
            <w:r w:rsidRPr="007C5BF8">
              <w:rPr>
                <w:rStyle w:val="Hyperlink"/>
                <w:noProof/>
                <w:lang w:eastAsia="en-US"/>
              </w:rPr>
              <w:t>4.2.3</w:t>
            </w:r>
            <w:r>
              <w:rPr>
                <w:noProof/>
              </w:rPr>
              <w:tab/>
            </w:r>
            <w:r w:rsidRPr="007C5BF8">
              <w:rPr>
                <w:rStyle w:val="Hyperlink"/>
                <w:noProof/>
                <w:lang w:eastAsia="en-US"/>
              </w:rPr>
              <w:t>Resources shared by others</w:t>
            </w:r>
            <w:r>
              <w:rPr>
                <w:noProof/>
                <w:webHidden/>
              </w:rPr>
              <w:tab/>
            </w:r>
            <w:r>
              <w:rPr>
                <w:noProof/>
                <w:webHidden/>
              </w:rPr>
              <w:fldChar w:fldCharType="begin"/>
            </w:r>
            <w:r>
              <w:rPr>
                <w:noProof/>
                <w:webHidden/>
              </w:rPr>
              <w:instrText xml:space="preserve"> PAGEREF _Toc179403993 \h </w:instrText>
            </w:r>
            <w:r>
              <w:rPr>
                <w:noProof/>
                <w:webHidden/>
              </w:rPr>
            </w:r>
            <w:r>
              <w:rPr>
                <w:noProof/>
                <w:webHidden/>
              </w:rPr>
              <w:fldChar w:fldCharType="separate"/>
            </w:r>
            <w:r w:rsidR="00F14EE6">
              <w:rPr>
                <w:noProof/>
                <w:webHidden/>
              </w:rPr>
              <w:t>7</w:t>
            </w:r>
            <w:r>
              <w:rPr>
                <w:noProof/>
                <w:webHidden/>
              </w:rPr>
              <w:fldChar w:fldCharType="end"/>
            </w:r>
          </w:hyperlink>
        </w:p>
        <w:p w14:paraId="21D7D50F" w14:textId="39451CA3" w:rsidR="00B33193" w:rsidRDefault="00B33193">
          <w:pPr>
            <w:pStyle w:val="TOC2"/>
            <w:tabs>
              <w:tab w:val="left" w:pos="960"/>
              <w:tab w:val="right" w:leader="dot" w:pos="9016"/>
            </w:tabs>
            <w:rPr>
              <w:noProof/>
              <w:sz w:val="24"/>
              <w:szCs w:val="24"/>
              <w:lang w:eastAsia="en-GB"/>
            </w:rPr>
          </w:pPr>
          <w:hyperlink w:anchor="_Toc179403994" w:history="1">
            <w:r w:rsidRPr="007C5BF8">
              <w:rPr>
                <w:rStyle w:val="Hyperlink"/>
                <w:noProof/>
              </w:rPr>
              <w:t>4.3</w:t>
            </w:r>
            <w:r>
              <w:rPr>
                <w:noProof/>
                <w:sz w:val="24"/>
                <w:szCs w:val="24"/>
                <w:lang w:eastAsia="en-GB"/>
              </w:rPr>
              <w:tab/>
            </w:r>
            <w:r w:rsidRPr="007C5BF8">
              <w:rPr>
                <w:rStyle w:val="Hyperlink"/>
                <w:noProof/>
              </w:rPr>
              <w:t>Initial Literature Search Results</w:t>
            </w:r>
            <w:r>
              <w:rPr>
                <w:noProof/>
                <w:webHidden/>
              </w:rPr>
              <w:tab/>
            </w:r>
            <w:r>
              <w:rPr>
                <w:noProof/>
                <w:webHidden/>
              </w:rPr>
              <w:fldChar w:fldCharType="begin"/>
            </w:r>
            <w:r>
              <w:rPr>
                <w:noProof/>
                <w:webHidden/>
              </w:rPr>
              <w:instrText xml:space="preserve"> PAGEREF _Toc179403994 \h </w:instrText>
            </w:r>
            <w:r>
              <w:rPr>
                <w:noProof/>
                <w:webHidden/>
              </w:rPr>
            </w:r>
            <w:r>
              <w:rPr>
                <w:noProof/>
                <w:webHidden/>
              </w:rPr>
              <w:fldChar w:fldCharType="separate"/>
            </w:r>
            <w:r w:rsidR="00F14EE6">
              <w:rPr>
                <w:noProof/>
                <w:webHidden/>
              </w:rPr>
              <w:t>7</w:t>
            </w:r>
            <w:r>
              <w:rPr>
                <w:noProof/>
                <w:webHidden/>
              </w:rPr>
              <w:fldChar w:fldCharType="end"/>
            </w:r>
          </w:hyperlink>
        </w:p>
        <w:p w14:paraId="701563E2" w14:textId="5D66BC0C" w:rsidR="00B33193" w:rsidRDefault="00B33193">
          <w:pPr>
            <w:pStyle w:val="TOC3"/>
            <w:tabs>
              <w:tab w:val="left" w:pos="1440"/>
              <w:tab w:val="right" w:leader="dot" w:pos="9016"/>
            </w:tabs>
            <w:rPr>
              <w:noProof/>
            </w:rPr>
          </w:pPr>
          <w:hyperlink w:anchor="_Toc179403995" w:history="1">
            <w:r w:rsidRPr="007C5BF8">
              <w:rPr>
                <w:rStyle w:val="Hyperlink"/>
                <w:noProof/>
              </w:rPr>
              <w:t>4.3.1</w:t>
            </w:r>
            <w:r>
              <w:rPr>
                <w:noProof/>
              </w:rPr>
              <w:tab/>
            </w:r>
            <w:r w:rsidRPr="007C5BF8">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79403995 \h </w:instrText>
            </w:r>
            <w:r>
              <w:rPr>
                <w:noProof/>
                <w:webHidden/>
              </w:rPr>
            </w:r>
            <w:r>
              <w:rPr>
                <w:noProof/>
                <w:webHidden/>
              </w:rPr>
              <w:fldChar w:fldCharType="separate"/>
            </w:r>
            <w:r w:rsidR="00F14EE6">
              <w:rPr>
                <w:noProof/>
                <w:webHidden/>
              </w:rPr>
              <w:t>7</w:t>
            </w:r>
            <w:r>
              <w:rPr>
                <w:noProof/>
                <w:webHidden/>
              </w:rPr>
              <w:fldChar w:fldCharType="end"/>
            </w:r>
          </w:hyperlink>
        </w:p>
        <w:p w14:paraId="7FA5C138" w14:textId="0F29F892" w:rsidR="00B33193" w:rsidRDefault="00B33193">
          <w:pPr>
            <w:pStyle w:val="TOC3"/>
            <w:tabs>
              <w:tab w:val="left" w:pos="1440"/>
              <w:tab w:val="right" w:leader="dot" w:pos="9016"/>
            </w:tabs>
            <w:rPr>
              <w:noProof/>
            </w:rPr>
          </w:pPr>
          <w:hyperlink w:anchor="_Toc179403996" w:history="1">
            <w:r w:rsidRPr="007C5BF8">
              <w:rPr>
                <w:rStyle w:val="Hyperlink"/>
                <w:noProof/>
              </w:rPr>
              <w:t>4.3.2</w:t>
            </w:r>
            <w:r>
              <w:rPr>
                <w:noProof/>
              </w:rPr>
              <w:tab/>
            </w:r>
            <w:r w:rsidRPr="007C5BF8">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79403996 \h </w:instrText>
            </w:r>
            <w:r>
              <w:rPr>
                <w:noProof/>
                <w:webHidden/>
              </w:rPr>
            </w:r>
            <w:r>
              <w:rPr>
                <w:noProof/>
                <w:webHidden/>
              </w:rPr>
              <w:fldChar w:fldCharType="separate"/>
            </w:r>
            <w:r w:rsidR="00F14EE6">
              <w:rPr>
                <w:noProof/>
                <w:webHidden/>
              </w:rPr>
              <w:t>8</w:t>
            </w:r>
            <w:r>
              <w:rPr>
                <w:noProof/>
                <w:webHidden/>
              </w:rPr>
              <w:fldChar w:fldCharType="end"/>
            </w:r>
          </w:hyperlink>
        </w:p>
        <w:p w14:paraId="14F285BF" w14:textId="08714A90" w:rsidR="00B33193" w:rsidRDefault="00B33193">
          <w:pPr>
            <w:pStyle w:val="TOC3"/>
            <w:tabs>
              <w:tab w:val="left" w:pos="1440"/>
              <w:tab w:val="right" w:leader="dot" w:pos="9016"/>
            </w:tabs>
            <w:rPr>
              <w:noProof/>
            </w:rPr>
          </w:pPr>
          <w:hyperlink w:anchor="_Toc179403997" w:history="1">
            <w:r w:rsidRPr="007C5BF8">
              <w:rPr>
                <w:rStyle w:val="Hyperlink"/>
                <w:noProof/>
              </w:rPr>
              <w:t>4.3.3</w:t>
            </w:r>
            <w:r>
              <w:rPr>
                <w:noProof/>
              </w:rPr>
              <w:tab/>
            </w:r>
            <w:r w:rsidRPr="007C5BF8">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79403997 \h </w:instrText>
            </w:r>
            <w:r>
              <w:rPr>
                <w:noProof/>
                <w:webHidden/>
              </w:rPr>
            </w:r>
            <w:r>
              <w:rPr>
                <w:noProof/>
                <w:webHidden/>
              </w:rPr>
              <w:fldChar w:fldCharType="separate"/>
            </w:r>
            <w:r w:rsidR="00F14EE6">
              <w:rPr>
                <w:noProof/>
                <w:webHidden/>
              </w:rPr>
              <w:t>8</w:t>
            </w:r>
            <w:r>
              <w:rPr>
                <w:noProof/>
                <w:webHidden/>
              </w:rPr>
              <w:fldChar w:fldCharType="end"/>
            </w:r>
          </w:hyperlink>
        </w:p>
        <w:p w14:paraId="3701A25D" w14:textId="08FD0DB4" w:rsidR="00B33193" w:rsidRDefault="00B33193">
          <w:pPr>
            <w:pStyle w:val="TOC1"/>
            <w:tabs>
              <w:tab w:val="left" w:pos="440"/>
              <w:tab w:val="right" w:leader="dot" w:pos="9016"/>
            </w:tabs>
            <w:rPr>
              <w:noProof/>
              <w:sz w:val="24"/>
              <w:szCs w:val="24"/>
              <w:lang w:eastAsia="en-GB"/>
            </w:rPr>
          </w:pPr>
          <w:hyperlink w:anchor="_Toc179403998" w:history="1">
            <w:r w:rsidRPr="007C5BF8">
              <w:rPr>
                <w:rStyle w:val="Hyperlink"/>
                <w:noProof/>
              </w:rPr>
              <w:t>5</w:t>
            </w:r>
            <w:r>
              <w:rPr>
                <w:noProof/>
                <w:sz w:val="24"/>
                <w:szCs w:val="24"/>
                <w:lang w:eastAsia="en-GB"/>
              </w:rPr>
              <w:tab/>
            </w:r>
            <w:r w:rsidRPr="007C5BF8">
              <w:rPr>
                <w:rStyle w:val="Hyperlink"/>
                <w:noProof/>
              </w:rPr>
              <w:t>Bibliography</w:t>
            </w:r>
            <w:r>
              <w:rPr>
                <w:noProof/>
                <w:webHidden/>
              </w:rPr>
              <w:tab/>
            </w:r>
            <w:r>
              <w:rPr>
                <w:noProof/>
                <w:webHidden/>
              </w:rPr>
              <w:fldChar w:fldCharType="begin"/>
            </w:r>
            <w:r>
              <w:rPr>
                <w:noProof/>
                <w:webHidden/>
              </w:rPr>
              <w:instrText xml:space="preserve"> PAGEREF _Toc179403998 \h </w:instrText>
            </w:r>
            <w:r>
              <w:rPr>
                <w:noProof/>
                <w:webHidden/>
              </w:rPr>
            </w:r>
            <w:r>
              <w:rPr>
                <w:noProof/>
                <w:webHidden/>
              </w:rPr>
              <w:fldChar w:fldCharType="separate"/>
            </w:r>
            <w:r w:rsidR="00F14EE6">
              <w:rPr>
                <w:noProof/>
                <w:webHidden/>
              </w:rPr>
              <w:t>13</w:t>
            </w:r>
            <w:r>
              <w:rPr>
                <w:noProof/>
                <w:webHidden/>
              </w:rPr>
              <w:fldChar w:fldCharType="end"/>
            </w:r>
          </w:hyperlink>
        </w:p>
        <w:p w14:paraId="54BEA98B" w14:textId="70C982EC" w:rsidR="00B33193" w:rsidRDefault="00B33193">
          <w:pPr>
            <w:pStyle w:val="TOC1"/>
            <w:tabs>
              <w:tab w:val="left" w:pos="440"/>
              <w:tab w:val="right" w:leader="dot" w:pos="9016"/>
            </w:tabs>
            <w:rPr>
              <w:noProof/>
              <w:sz w:val="24"/>
              <w:szCs w:val="24"/>
              <w:lang w:eastAsia="en-GB"/>
            </w:rPr>
          </w:pPr>
          <w:hyperlink w:anchor="_Toc179403999" w:history="1">
            <w:r w:rsidRPr="007C5BF8">
              <w:rPr>
                <w:rStyle w:val="Hyperlink"/>
                <w:noProof/>
              </w:rPr>
              <w:t>6</w:t>
            </w:r>
            <w:r>
              <w:rPr>
                <w:noProof/>
                <w:sz w:val="24"/>
                <w:szCs w:val="24"/>
                <w:lang w:eastAsia="en-GB"/>
              </w:rPr>
              <w:tab/>
            </w:r>
            <w:r w:rsidRPr="007C5BF8">
              <w:rPr>
                <w:rStyle w:val="Hyperlink"/>
                <w:noProof/>
              </w:rPr>
              <w:t>References</w:t>
            </w:r>
            <w:r>
              <w:rPr>
                <w:noProof/>
                <w:webHidden/>
              </w:rPr>
              <w:tab/>
            </w:r>
            <w:r>
              <w:rPr>
                <w:noProof/>
                <w:webHidden/>
              </w:rPr>
              <w:fldChar w:fldCharType="begin"/>
            </w:r>
            <w:r>
              <w:rPr>
                <w:noProof/>
                <w:webHidden/>
              </w:rPr>
              <w:instrText xml:space="preserve"> PAGEREF _Toc179403999 \h </w:instrText>
            </w:r>
            <w:r>
              <w:rPr>
                <w:noProof/>
                <w:webHidden/>
              </w:rPr>
            </w:r>
            <w:r>
              <w:rPr>
                <w:noProof/>
                <w:webHidden/>
              </w:rPr>
              <w:fldChar w:fldCharType="separate"/>
            </w:r>
            <w:r w:rsidR="00F14EE6">
              <w:rPr>
                <w:noProof/>
                <w:webHidden/>
              </w:rPr>
              <w:t>13</w:t>
            </w:r>
            <w:r>
              <w:rPr>
                <w:noProof/>
                <w:webHidden/>
              </w:rPr>
              <w:fldChar w:fldCharType="end"/>
            </w:r>
          </w:hyperlink>
        </w:p>
        <w:p w14:paraId="67F65DDD" w14:textId="317B189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79403976"/>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79403977"/>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747B8455"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manual</w:t>
      </w:r>
      <w:r w:rsidR="008E0CC7">
        <w:t xml:space="preserve">  (The University Of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37B57F62" w:rsidR="00C961FC" w:rsidRDefault="00C961FC" w:rsidP="00912578">
      <w:r>
        <w:t xml:space="preserve">The brain has the most ability to repair </w:t>
      </w:r>
      <w:r w:rsidR="00DA38C4">
        <w:t>itself</w:t>
      </w:r>
      <w:r>
        <w:t xml:space="preserve"> in the first 3 months post stroke (</w:t>
      </w:r>
      <w:r w:rsidR="008E0CC7">
        <w:t>The University Of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The University Of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79403978"/>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4" w:name="_Toc179403979"/>
      <w:r w:rsidRPr="007444C0">
        <w:rPr>
          <w:lang w:val="en-GB"/>
        </w:rPr>
        <w:t>Aim and Objectives</w:t>
      </w:r>
      <w:bookmarkEnd w:id="4"/>
    </w:p>
    <w:p w14:paraId="401FF437" w14:textId="4A7D52C1" w:rsidR="00640D72" w:rsidRDefault="00640D72" w:rsidP="00640D72">
      <w:pPr>
        <w:pStyle w:val="Heading2"/>
        <w:rPr>
          <w:lang w:val="en-GB"/>
        </w:rPr>
      </w:pPr>
      <w:bookmarkStart w:id="5" w:name="_Toc179403980"/>
      <w:r w:rsidRPr="007444C0">
        <w:rPr>
          <w:lang w:val="en-GB"/>
        </w:rPr>
        <w:t>Project Aim</w:t>
      </w:r>
      <w:bookmarkEnd w:id="5"/>
    </w:p>
    <w:p w14:paraId="2BCE9658" w14:textId="28881122" w:rsidR="0074125A"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10D06D83" w14:textId="77777777" w:rsidR="00A30F1E" w:rsidRPr="007444C0" w:rsidRDefault="00A30F1E" w:rsidP="00707323">
      <w:pPr>
        <w:rPr>
          <w:lang w:eastAsia="en-US"/>
        </w:rPr>
      </w:pPr>
    </w:p>
    <w:p w14:paraId="4B9B5C24" w14:textId="7D1F52B0" w:rsidR="0074125A" w:rsidRPr="000444B2" w:rsidRDefault="00640D72" w:rsidP="0074125A">
      <w:pPr>
        <w:pStyle w:val="Heading2"/>
        <w:rPr>
          <w:lang w:val="en-GB"/>
        </w:rPr>
      </w:pPr>
      <w:bookmarkStart w:id="6" w:name="_Toc179403981"/>
      <w:r w:rsidRPr="007444C0">
        <w:rPr>
          <w:lang w:val="en-GB"/>
        </w:rPr>
        <w:t>Project Objectives</w:t>
      </w:r>
      <w:bookmarkEnd w:id="6"/>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7" w:name="_Toc179403982"/>
      <w:r w:rsidRPr="007444C0">
        <w:rPr>
          <w:lang w:val="en-GB"/>
        </w:rPr>
        <w:t>Project Planning</w:t>
      </w:r>
      <w:bookmarkEnd w:id="7"/>
    </w:p>
    <w:p w14:paraId="647D9DD7" w14:textId="70EE1835" w:rsidR="00640D72" w:rsidRDefault="00640D72" w:rsidP="00640D72">
      <w:pPr>
        <w:pStyle w:val="Heading2"/>
        <w:rPr>
          <w:lang w:val="en-GB"/>
        </w:rPr>
      </w:pPr>
      <w:bookmarkStart w:id="8" w:name="_Toc179403983"/>
      <w:r w:rsidRPr="007444C0">
        <w:rPr>
          <w:lang w:val="en-GB"/>
        </w:rPr>
        <w:t>Initial Project Plan</w:t>
      </w:r>
      <w:bookmarkEnd w:id="8"/>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After the second cycle a pilot test will be conducted and the third cycle will address issues found.</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3AC57AA9" w:rsidR="002B728C" w:rsidRDefault="00B10925" w:rsidP="00B55BD3">
      <w:pPr>
        <w:rPr>
          <w:lang w:eastAsia="en-US"/>
        </w:rPr>
      </w:pPr>
      <w:r>
        <w:rPr>
          <w:lang w:eastAsia="en-US"/>
        </w:rPr>
        <w:lastRenderedPageBreak/>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3A0F746D" w:rsidR="00195770" w:rsidRDefault="00195770" w:rsidP="00195770">
            <w:pPr>
              <w:rPr>
                <w:lang w:eastAsia="en-US"/>
              </w:rPr>
            </w:pPr>
            <w:r>
              <w:rPr>
                <w:lang w:eastAsia="en-US"/>
              </w:rPr>
              <w:t>Development cycle 1 will consist of setting up the multiplayer and etee controls. Basic menus and placeholder UI will be created. A prototype Whitebox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rPr>
        <w:lastRenderedPageBreak/>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9" w:name="_Toc179403984"/>
      <w:r w:rsidRPr="007444C0">
        <w:rPr>
          <w:lang w:val="en-GB"/>
        </w:rPr>
        <w:t>Resources</w:t>
      </w:r>
      <w:bookmarkEnd w:id="9"/>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0" w:name="_Toc179403985"/>
      <w:r w:rsidRPr="007444C0">
        <w:rPr>
          <w:lang w:val="en-GB"/>
        </w:rPr>
        <w:t>Risk Assessments</w:t>
      </w:r>
      <w:bookmarkEnd w:id="10"/>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r>
              <w:rPr>
                <w:lang w:eastAsia="en-US"/>
              </w:rPr>
              <w:t>Github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lastRenderedPageBreak/>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11" w:name="_Toc179403986"/>
      <w:r w:rsidRPr="007444C0">
        <w:rPr>
          <w:lang w:val="en-GB"/>
        </w:rPr>
        <w:t>Project Review and Methodology</w:t>
      </w:r>
      <w:bookmarkEnd w:id="11"/>
    </w:p>
    <w:p w14:paraId="7847DA8C" w14:textId="79831EB0" w:rsidR="00640D72" w:rsidRDefault="00640D72" w:rsidP="00A16FD9">
      <w:pPr>
        <w:pStyle w:val="Heading2"/>
        <w:rPr>
          <w:lang w:val="en-GB"/>
        </w:rPr>
      </w:pPr>
      <w:bookmarkStart w:id="12" w:name="_Toc179403987"/>
      <w:r w:rsidRPr="007444C0">
        <w:rPr>
          <w:lang w:val="en-GB"/>
        </w:rPr>
        <w:t>Critique of Past Final Year Projects</w:t>
      </w:r>
      <w:bookmarkEnd w:id="12"/>
    </w:p>
    <w:p w14:paraId="16419BD8" w14:textId="5B01C7A9" w:rsidR="00585AC1" w:rsidRDefault="00585AC1" w:rsidP="00585AC1">
      <w:pPr>
        <w:pStyle w:val="Heading3"/>
        <w:rPr>
          <w:lang w:eastAsia="en-US"/>
        </w:rPr>
      </w:pPr>
      <w:bookmarkStart w:id="13" w:name="_Toc179403988"/>
      <w:r w:rsidRPr="00585AC1">
        <w:rPr>
          <w:lang w:eastAsia="en-US"/>
        </w:rPr>
        <w:t>Evaluation of the use of Gamification and Augmented Reality Features on Active City Tourism</w:t>
      </w:r>
      <w:bookmarkEnd w:id="13"/>
      <w:r w:rsidR="007E399F">
        <w:rPr>
          <w:lang w:eastAsia="en-US"/>
        </w:rPr>
        <w:t xml:space="preserve"> – Goff, S</w:t>
      </w:r>
    </w:p>
    <w:p w14:paraId="125A404E" w14:textId="77777777" w:rsidR="007E399F" w:rsidRPr="007E399F" w:rsidRDefault="007E399F" w:rsidP="007E399F">
      <w:pPr>
        <w:rPr>
          <w:lang w:eastAsia="en-US"/>
        </w:rPr>
      </w:pPr>
    </w:p>
    <w:p w14:paraId="1EC2B77E" w14:textId="75829EE8" w:rsidR="007E399F" w:rsidRDefault="007E399F" w:rsidP="007E399F">
      <w:pPr>
        <w:rPr>
          <w:lang w:eastAsia="en-US"/>
        </w:rPr>
      </w:pPr>
      <w:r>
        <w:rPr>
          <w:lang w:eastAsia="en-US"/>
        </w:rPr>
        <w:t>This project acknowledges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Pr>
          <w:lang w:eastAsia="en-US"/>
        </w:rPr>
        <w:t xml:space="preserve"> asserts “The tourism/travel industry is a significant 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44F0D8C8" w:rsidR="00585AC1" w:rsidRDefault="00537DE7" w:rsidP="00585AC1">
      <w:pPr>
        <w:rPr>
          <w:lang w:eastAsia="en-US"/>
        </w:rPr>
      </w:pPr>
      <w:r>
        <w:rPr>
          <w:lang w:eastAsia="en-US"/>
        </w:rPr>
        <w:lastRenderedPageBreak/>
        <w:t>To critique this project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4" w:name="_Toc179403989"/>
      <w:r w:rsidRPr="00585AC1">
        <w:rPr>
          <w:lang w:eastAsia="en-US"/>
        </w:rPr>
        <w:t>Virtual Reality Exposure Therapy as a Treatment for Social Anxiety Disorders</w:t>
      </w:r>
      <w:bookmarkEnd w:id="14"/>
      <w:r w:rsidR="007E399F">
        <w:rPr>
          <w:lang w:eastAsia="en-US"/>
        </w:rPr>
        <w:t xml:space="preserve"> – Day, M</w:t>
      </w:r>
    </w:p>
    <w:p w14:paraId="01EBD79B" w14:textId="77777777" w:rsidR="00401C3A" w:rsidRDefault="00401C3A" w:rsidP="00401C3A">
      <w:pPr>
        <w:rPr>
          <w:lang w:eastAsia="en-US"/>
        </w:rPr>
      </w:pPr>
    </w:p>
    <w:p w14:paraId="54EDFCF6" w14:textId="0629A8A5" w:rsidR="00401C3A" w:rsidRDefault="00986496" w:rsidP="00FE4382">
      <w:pPr>
        <w:rPr>
          <w:lang w:eastAsia="en-US"/>
        </w:rPr>
      </w:pPr>
      <w:r>
        <w:rPr>
          <w:lang w:eastAsia="en-US"/>
        </w:rPr>
        <w:t xml:space="preserve">This study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 </w:t>
      </w:r>
      <w:r w:rsidR="00F66DFF">
        <w:rPr>
          <w:lang w:eastAsia="en-US"/>
        </w:rPr>
        <w:t xml:space="preserve"> therefor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set of playtests. The first playtest in particular uncovered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5" w:name="_Toc179403990"/>
      <w:r w:rsidRPr="007444C0">
        <w:rPr>
          <w:lang w:val="en-GB"/>
        </w:rPr>
        <w:t>Literature Search Methodology</w:t>
      </w:r>
      <w:bookmarkEnd w:id="15"/>
    </w:p>
    <w:p w14:paraId="62B87AAA" w14:textId="51BCCCAE" w:rsidR="007B23A7" w:rsidRDefault="008E0508" w:rsidP="00D60EF1">
      <w:pPr>
        <w:pStyle w:val="Heading3"/>
        <w:rPr>
          <w:lang w:eastAsia="en-US"/>
        </w:rPr>
      </w:pPr>
      <w:bookmarkStart w:id="16" w:name="_Toc179403991"/>
      <w:r>
        <w:rPr>
          <w:lang w:eastAsia="en-US"/>
        </w:rPr>
        <w:t>Keyword based searches using engines such as google scholar.</w:t>
      </w:r>
      <w:bookmarkEnd w:id="16"/>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lastRenderedPageBreak/>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7" w:name="_Toc179403992"/>
      <w:r>
        <w:rPr>
          <w:lang w:eastAsia="en-US"/>
        </w:rPr>
        <w:t>Birmingham City University’s library services and its collection of past student projects.</w:t>
      </w:r>
      <w:bookmarkEnd w:id="17"/>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8" w:name="_Toc179403993"/>
      <w:r>
        <w:rPr>
          <w:lang w:eastAsia="en-US"/>
        </w:rPr>
        <w:t>Resources shared by others</w:t>
      </w:r>
      <w:bookmarkEnd w:id="18"/>
    </w:p>
    <w:p w14:paraId="462950C0" w14:textId="4B29256D" w:rsidR="00D60EF1" w:rsidRDefault="00D60EF1" w:rsidP="00D60EF1">
      <w:pPr>
        <w:rPr>
          <w:lang w:eastAsia="en-US"/>
        </w:rPr>
      </w:pPr>
      <w:r>
        <w:rPr>
          <w:lang w:eastAsia="en-US"/>
        </w:rPr>
        <w:t>This includes papers shared by project supervisors and materials shared by professionals.</w:t>
      </w:r>
    </w:p>
    <w:p w14:paraId="60049D78" w14:textId="5C58F8A4" w:rsidR="00F74886"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1678B22E" w14:textId="77777777" w:rsidR="004226E5" w:rsidRDefault="004226E5" w:rsidP="00A739E1">
      <w:pPr>
        <w:rPr>
          <w:lang w:eastAsia="en-US"/>
        </w:rPr>
      </w:pPr>
    </w:p>
    <w:p w14:paraId="7A6A0000" w14:textId="77777777" w:rsidR="00F74886" w:rsidRDefault="00F74886" w:rsidP="00A739E1">
      <w:pPr>
        <w:rPr>
          <w:lang w:eastAsia="en-US"/>
        </w:rPr>
      </w:pPr>
    </w:p>
    <w:p w14:paraId="33D554D3" w14:textId="77777777" w:rsidR="00585AC1" w:rsidRDefault="00585AC1" w:rsidP="00A739E1">
      <w:pPr>
        <w:rPr>
          <w:lang w:eastAsia="en-US"/>
        </w:rPr>
      </w:pPr>
    </w:p>
    <w:p w14:paraId="7243D7D0" w14:textId="77777777" w:rsidR="00585AC1" w:rsidRDefault="00585AC1" w:rsidP="00A739E1">
      <w:pPr>
        <w:rPr>
          <w:lang w:eastAsia="en-US"/>
        </w:rPr>
      </w:pPr>
    </w:p>
    <w:p w14:paraId="6A919BD4" w14:textId="77777777" w:rsidR="006A315D" w:rsidRDefault="006A315D" w:rsidP="00A739E1">
      <w:pPr>
        <w:rPr>
          <w:lang w:eastAsia="en-US"/>
        </w:rPr>
      </w:pPr>
    </w:p>
    <w:p w14:paraId="6B706988" w14:textId="77777777" w:rsidR="006A315D" w:rsidRDefault="006A315D" w:rsidP="00A739E1">
      <w:pPr>
        <w:rPr>
          <w:lang w:eastAsia="en-US"/>
        </w:rPr>
      </w:pPr>
    </w:p>
    <w:p w14:paraId="69BB59A9" w14:textId="77777777" w:rsidR="00585AC1" w:rsidRPr="007444C0" w:rsidRDefault="00585AC1" w:rsidP="00A739E1">
      <w:pPr>
        <w:rPr>
          <w:lang w:eastAsia="en-US"/>
        </w:rPr>
      </w:pPr>
    </w:p>
    <w:p w14:paraId="21F1C890" w14:textId="1347EE44" w:rsidR="00640D72" w:rsidRPr="007444C0" w:rsidRDefault="00640D72" w:rsidP="00A16FD9">
      <w:pPr>
        <w:pStyle w:val="Heading2"/>
        <w:rPr>
          <w:lang w:val="en-GB"/>
        </w:rPr>
      </w:pPr>
      <w:bookmarkStart w:id="19" w:name="_Toc179403994"/>
      <w:r w:rsidRPr="007444C0">
        <w:rPr>
          <w:lang w:val="en-GB"/>
        </w:rPr>
        <w:t>Initial Literature Search Results</w:t>
      </w:r>
      <w:bookmarkEnd w:id="19"/>
    </w:p>
    <w:p w14:paraId="09DDD0C1" w14:textId="2B7DE0D2" w:rsidR="00B92257" w:rsidRDefault="00B92257" w:rsidP="00585AC1">
      <w:pPr>
        <w:pStyle w:val="Heading3"/>
      </w:pPr>
      <w:bookmarkStart w:id="20" w:name="_Toc179403995"/>
      <w:r w:rsidRPr="00B92257">
        <w:t>Serious games for upper limb rehabilitation after stroke: a meta-analysis</w:t>
      </w:r>
      <w:bookmarkEnd w:id="20"/>
    </w:p>
    <w:p w14:paraId="00E1EAA3" w14:textId="77777777" w:rsidR="00FE06E7" w:rsidRDefault="00FE06E7" w:rsidP="00FE06E7"/>
    <w:p w14:paraId="286CDDD6" w14:textId="17B7059E" w:rsidR="00FE06E7" w:rsidRDefault="00FE06E7" w:rsidP="00FE06E7">
      <w:r>
        <w:t>This piece of literature aimed to “assess the efficacy of serious games, implemented on diverse technological systems, targeting UL recovery after stroke”</w:t>
      </w:r>
      <w:r w:rsidR="00CA6841">
        <w:t xml:space="preserve"> (Doumas et al, 2021:1)</w:t>
      </w:r>
      <w:r>
        <w:t>. The paper was a meta-analysis and collated the findings of 42 trials including 1760 participants. The study concluded that “rehabilitation through serious games, targeting UL recovery after stroke, leads to better improvements, compared to conventional treatment”.</w:t>
      </w:r>
      <w:r w:rsidR="00CA6841">
        <w:t xml:space="preserve"> (Doumas et al, 2021:1)</w:t>
      </w:r>
      <w:r>
        <w:t xml:space="preserve">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66B66FB6"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w:t>
      </w:r>
      <w:r w:rsidR="00CA6841">
        <w:t xml:space="preserve"> (Doumas et al, 2021: 5)</w:t>
      </w:r>
      <w:r w:rsidR="00107A00">
        <w:t xml:space="preserve">. While this project is more focused on encouraging the correct movements to be performed in a motivational way, rather than the actual clinical effectiveness of the game, the findings of this </w:t>
      </w:r>
      <w:r w:rsidR="00107A00">
        <w:lastRenderedPageBreak/>
        <w:t xml:space="preserve">study relating to these principles is still influential and will be considered in the game design of the game. </w:t>
      </w:r>
    </w:p>
    <w:p w14:paraId="41B83AC8" w14:textId="77777777" w:rsidR="00107A00" w:rsidRPr="00585AC1" w:rsidRDefault="00107A00" w:rsidP="00585AC1"/>
    <w:p w14:paraId="7D7FCBC7" w14:textId="4D588E6D" w:rsidR="00B92257" w:rsidRDefault="00B92257" w:rsidP="00585AC1">
      <w:pPr>
        <w:pStyle w:val="Heading3"/>
      </w:pPr>
      <w:bookmarkStart w:id="21" w:name="_Toc179403996"/>
      <w:r w:rsidRPr="00B92257">
        <w:t>Serious Game Design and Clinical Improvement in Physical Rehabilitation: Systematic Review</w:t>
      </w:r>
      <w:bookmarkEnd w:id="21"/>
    </w:p>
    <w:p w14:paraId="6900C1AD" w14:textId="77777777" w:rsidR="009D4436" w:rsidRDefault="009D4436" w:rsidP="009D4436"/>
    <w:p w14:paraId="60D28EC9" w14:textId="66E35CB2"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multiple sclerosis or cerebral palsy. Unlike the previous however this review took “a closer look at video game design features”</w:t>
      </w:r>
      <w:r w:rsidR="00CA6841">
        <w:t xml:space="preserve"> (Vieira et al, 2021:1)</w:t>
      </w:r>
      <w:r w:rsidR="006C7E18">
        <w:t xml:space="preserve"> described in the literatures reviewed. These features being “game genre [GG], game nature [GN], and game development strategy [GDS]”</w:t>
      </w:r>
      <w:r w:rsidR="00CA6841">
        <w:t xml:space="preserve"> (Vieira et al, 2021: 1)</w:t>
      </w:r>
      <w:r w:rsidR="006C7E18">
        <w:t>. These features were assessed on “how they may contribute toward improving health outcomes”</w:t>
      </w:r>
      <w:r w:rsidR="00CA6841">
        <w:t xml:space="preserve"> (Vieira et al, 2021: 1)</w:t>
      </w:r>
      <w:r w:rsidR="006C7E18">
        <w:t xml:space="preserve">. </w:t>
      </w:r>
      <w:r w:rsidR="0064531A">
        <w:t>The study agreed with the previous that bespoke made games “tends to give better clinical results although the latter are perceived as more motivating and engaging”</w:t>
      </w:r>
      <w:r w:rsidR="00CA6841">
        <w:t xml:space="preserve"> (Vieira et al, 2021:2)</w:t>
      </w:r>
      <w:r w:rsidR="0064531A">
        <w:t xml:space="preserve">, the latter here referring to commercial off the shelf games. </w:t>
      </w:r>
    </w:p>
    <w:p w14:paraId="3D98C6B1" w14:textId="05343F66" w:rsidR="00585AC1" w:rsidRPr="00585AC1" w:rsidRDefault="002C6B57" w:rsidP="00585AC1">
      <w:r>
        <w:t xml:space="preserve">This review will be useful when designing the game as it will allow informed decisions to be made about the design of the game. </w:t>
      </w:r>
    </w:p>
    <w:p w14:paraId="5A6AA4B1" w14:textId="578C1134" w:rsidR="00B92257" w:rsidRDefault="00B92257" w:rsidP="00585AC1">
      <w:pPr>
        <w:pStyle w:val="Heading3"/>
      </w:pPr>
      <w:bookmarkStart w:id="22" w:name="_Toc179403997"/>
      <w:r w:rsidRPr="00B92257">
        <w:t>Development of a 3D, networked multi-user virtual reality environment for home therapy after stroke</w:t>
      </w:r>
      <w:bookmarkEnd w:id="22"/>
    </w:p>
    <w:p w14:paraId="1391C027" w14:textId="77777777" w:rsidR="002C6B57" w:rsidRPr="002C6B57" w:rsidRDefault="002C6B57" w:rsidP="002C6B57"/>
    <w:p w14:paraId="2EA8B1A2" w14:textId="093897D1" w:rsidR="0023010C" w:rsidRDefault="002C6B57" w:rsidP="00F97F21">
      <w:r>
        <w:t xml:space="preserve">This study is very relevant to this paper as it is a very similar undertaking. </w:t>
      </w:r>
      <w:r w:rsidR="00F97F21" w:rsidRPr="00F97F21">
        <w:t>Triandafilou</w:t>
      </w:r>
      <w:r w:rsidR="00F97F21">
        <w:t xml:space="preserve"> et al</w:t>
      </w:r>
      <w:r w:rsidR="008A3224">
        <w:t xml:space="preserve"> (2018)</w:t>
      </w:r>
      <w:r w:rsidR="00F97F21">
        <w:t xml:space="preserve">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CA6841">
        <w:t xml:space="preserve"> (</w:t>
      </w:r>
      <w:r w:rsidR="00CA6841" w:rsidRPr="00D96C7F">
        <w:rPr>
          <w:lang w:eastAsia="en-US"/>
        </w:rPr>
        <w:t>Triandafilou</w:t>
      </w:r>
      <w:r w:rsidR="00CA6841">
        <w:rPr>
          <w:lang w:eastAsia="en-US"/>
        </w:rPr>
        <w:t xml:space="preserve"> et al, 2018:1)</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w:t>
      </w:r>
      <w:r w:rsidR="00CA6841">
        <w:t xml:space="preserve"> (</w:t>
      </w:r>
      <w:r w:rsidR="00CA6841" w:rsidRPr="00D96C7F">
        <w:rPr>
          <w:lang w:eastAsia="en-US"/>
        </w:rPr>
        <w:t>Triandafilou</w:t>
      </w:r>
      <w:r w:rsidR="00CA6841">
        <w:rPr>
          <w:lang w:eastAsia="en-US"/>
        </w:rPr>
        <w:t xml:space="preserve"> et al, 2018:1)</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5151D70A" w14:textId="77777777" w:rsidR="00E8273B" w:rsidRDefault="00E8273B" w:rsidP="00F97F21"/>
    <w:p w14:paraId="5E99F6AF" w14:textId="77777777" w:rsidR="00E8273B" w:rsidRDefault="00E8273B" w:rsidP="00F97F21"/>
    <w:p w14:paraId="409541B2" w14:textId="77777777" w:rsidR="00E8273B" w:rsidRDefault="00E8273B" w:rsidP="00F97F21"/>
    <w:p w14:paraId="3DF401DC" w14:textId="77777777" w:rsidR="00E8273B" w:rsidRDefault="00E8273B" w:rsidP="00F97F21"/>
    <w:p w14:paraId="5026C083" w14:textId="77777777" w:rsidR="00E8273B" w:rsidRDefault="00E8273B" w:rsidP="00F97F21"/>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lastRenderedPageBreak/>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712B1BF0" w14:textId="19C0D455" w:rsidR="00D14CB4"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5EDAB85A" w14:textId="77777777" w:rsidR="00A1143D" w:rsidRDefault="00A1143D" w:rsidP="00F97F21">
      <w:pPr>
        <w:rPr>
          <w:lang w:eastAsia="en-US"/>
        </w:rPr>
      </w:pPr>
    </w:p>
    <w:p w14:paraId="18DDC5E0" w14:textId="0BE9B13B" w:rsidR="00A1143D" w:rsidRDefault="00A1143D" w:rsidP="00F97F21">
      <w:pPr>
        <w:rPr>
          <w:lang w:eastAsia="en-US"/>
        </w:rPr>
      </w:pPr>
      <w:r>
        <w:rPr>
          <w:lang w:eastAsia="en-US"/>
        </w:rPr>
        <w:t>The PICOC acronym stans for, Population, Intervention, Comparison, Outcome and Context. Below is each of these acronyms expanded in relation to this paper.</w:t>
      </w: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207D1D1B" w14:textId="36023540" w:rsidR="00B52553"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6D4D7746" w14:textId="3F78010F" w:rsidR="00A1143D" w:rsidRDefault="00A1143D"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14BCC92A" w:rsidR="00B52553" w:rsidRDefault="00B52553" w:rsidP="00B52553">
            <w:r w:rsidRPr="006F0D64">
              <w:t>(general AND population OR stroke AND patients ) AND ( gamified AND rehabilitation OR virtual AND therapy )</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65C06E2B" w:rsidR="00B52553" w:rsidRDefault="00B52553" w:rsidP="00B52553">
            <w:r w:rsidRPr="006F0D64">
              <w:t>( upper AND limb AND movements OR patient AND engagement ) AND ( home-based OR in-home )</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59F02B1A" w:rsidR="00B52553" w:rsidRDefault="00B52553" w:rsidP="00B52553">
            <w:r w:rsidRPr="006F0D64">
              <w:t xml:space="preserve">( game-based AND software OR digital AND therapy ) AND ( traditional AND </w:t>
            </w:r>
            <w:r w:rsidRPr="006F0D64">
              <w:lastRenderedPageBreak/>
              <w:t>rehabilitation OR conventional AND therapy )</w:t>
            </w:r>
          </w:p>
          <w:p w14:paraId="153EEA5E" w14:textId="77777777" w:rsidR="00B52553" w:rsidRDefault="00B52553" w:rsidP="00F97F21"/>
        </w:tc>
        <w:tc>
          <w:tcPr>
            <w:tcW w:w="2280" w:type="dxa"/>
          </w:tcPr>
          <w:p w14:paraId="4C4702E9" w14:textId="7D872421" w:rsidR="00B52553" w:rsidRDefault="00B52553" w:rsidP="00F97F21">
            <w:r>
              <w:lastRenderedPageBreak/>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4A59E160" w14:textId="6F61E1FB" w:rsidR="00B52553" w:rsidRDefault="00B52553" w:rsidP="00B52553">
            <w:r w:rsidRPr="006F0D64">
              <w:t>( gamified AND rehabilitation OR virtual AND therapy OR game-based AND software OR digital AND therapy ) ( motor AND improvement OR adherence ) AND ( home AND rehabilitation )</w:t>
            </w:r>
          </w:p>
          <w:p w14:paraId="00AE881B" w14:textId="77777777" w:rsidR="00B52553" w:rsidRDefault="00B52553" w:rsidP="00F97F21"/>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77777777" w:rsidR="00B27973" w:rsidRDefault="00B27973" w:rsidP="00F97F21"/>
    <w:p w14:paraId="786AF14F" w14:textId="055765D8" w:rsidR="00AD349A" w:rsidRDefault="00F14EE6" w:rsidP="00F97F21">
      <w:r>
        <w:t>These searches retrieved a total of 273 pieces of likely relevant literature. These results will then be screened using inclusion and exclusion criteria.</w:t>
      </w:r>
    </w:p>
    <w:p w14:paraId="6FC3DEC5" w14:textId="769DEA71"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05829876"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C03B60">
        <w:tc>
          <w:tcPr>
            <w:tcW w:w="4508" w:type="dxa"/>
          </w:tcPr>
          <w:p w14:paraId="6666E76F" w14:textId="77777777" w:rsidR="00E96FFB" w:rsidRDefault="00E96FFB" w:rsidP="00C03B60">
            <w:r>
              <w:t>Inclusion Criteria</w:t>
            </w:r>
          </w:p>
        </w:tc>
        <w:tc>
          <w:tcPr>
            <w:tcW w:w="4508" w:type="dxa"/>
          </w:tcPr>
          <w:p w14:paraId="14C970AF" w14:textId="77777777" w:rsidR="00E96FFB" w:rsidRDefault="00E96FFB" w:rsidP="00C03B60">
            <w:r>
              <w:t>Exclusion Criteria</w:t>
            </w:r>
          </w:p>
        </w:tc>
      </w:tr>
      <w:tr w:rsidR="00E96FFB" w14:paraId="4E8A6CC8" w14:textId="77777777" w:rsidTr="00C03B60">
        <w:tc>
          <w:tcPr>
            <w:tcW w:w="4508" w:type="dxa"/>
          </w:tcPr>
          <w:p w14:paraId="5A8CFE22" w14:textId="77777777" w:rsidR="00E96FFB" w:rsidRDefault="00E96FFB" w:rsidP="00C03B60">
            <w:r>
              <w:t>Literature focused on gamified or digital interventions for UL rehabilitation</w:t>
            </w:r>
          </w:p>
        </w:tc>
        <w:tc>
          <w:tcPr>
            <w:tcW w:w="4508" w:type="dxa"/>
          </w:tcPr>
          <w:p w14:paraId="6DFE442D" w14:textId="77777777" w:rsidR="00E96FFB" w:rsidRDefault="00E96FFB" w:rsidP="00C03B60">
            <w:r>
              <w:t>Studies not related to stroke or upper limb rehabilitation</w:t>
            </w:r>
          </w:p>
        </w:tc>
      </w:tr>
      <w:tr w:rsidR="00E96FFB" w14:paraId="6D2F5485" w14:textId="77777777" w:rsidTr="00C03B60">
        <w:tc>
          <w:tcPr>
            <w:tcW w:w="4508" w:type="dxa"/>
          </w:tcPr>
          <w:p w14:paraId="2F7C0701" w14:textId="77777777" w:rsidR="00E96FFB" w:rsidRDefault="00E96FFB" w:rsidP="00C03B60">
            <w:r>
              <w:t>Studies evaluating repetitions or engagement as outcomes</w:t>
            </w:r>
          </w:p>
        </w:tc>
        <w:tc>
          <w:tcPr>
            <w:tcW w:w="4508" w:type="dxa"/>
          </w:tcPr>
          <w:p w14:paraId="44257CBE" w14:textId="77777777" w:rsidR="00E96FFB" w:rsidRDefault="00E96FFB" w:rsidP="00C03B60">
            <w:r>
              <w:t>Interventions not utilizing gamified or digital methods</w:t>
            </w:r>
          </w:p>
        </w:tc>
      </w:tr>
      <w:tr w:rsidR="00E96FFB" w14:paraId="3F3A81EF" w14:textId="77777777" w:rsidTr="00C03B60">
        <w:tc>
          <w:tcPr>
            <w:tcW w:w="4508" w:type="dxa"/>
          </w:tcPr>
          <w:p w14:paraId="4BCA67CE" w14:textId="77777777" w:rsidR="00E96FFB" w:rsidRDefault="00E96FFB" w:rsidP="00C03B60">
            <w:r>
              <w:t>Research involving at-home or remote-based rehabilitation</w:t>
            </w:r>
          </w:p>
        </w:tc>
        <w:tc>
          <w:tcPr>
            <w:tcW w:w="4508" w:type="dxa"/>
          </w:tcPr>
          <w:p w14:paraId="2EFD1C7C" w14:textId="77777777" w:rsidR="00E96FFB" w:rsidRDefault="00E96FFB" w:rsidP="00C03B60">
            <w:r>
              <w:t>Studies with a focus solely on lower limb</w:t>
            </w:r>
          </w:p>
        </w:tc>
      </w:tr>
      <w:tr w:rsidR="00E96FFB" w14:paraId="5E284683" w14:textId="77777777" w:rsidTr="00C03B60">
        <w:tc>
          <w:tcPr>
            <w:tcW w:w="4508" w:type="dxa"/>
          </w:tcPr>
          <w:p w14:paraId="42979334" w14:textId="77777777" w:rsidR="00E96FFB" w:rsidRDefault="00E96FFB" w:rsidP="00C03B60">
            <w:r>
              <w:t>Papers published in peer-reviewed journals</w:t>
            </w:r>
          </w:p>
        </w:tc>
        <w:tc>
          <w:tcPr>
            <w:tcW w:w="4508" w:type="dxa"/>
          </w:tcPr>
          <w:p w14:paraId="4BF70283" w14:textId="77777777" w:rsidR="00E96FFB" w:rsidRDefault="00E96FFB" w:rsidP="00C03B60">
            <w:r>
              <w:t xml:space="preserve">Research involving clinical settings exclusively </w:t>
            </w:r>
          </w:p>
        </w:tc>
      </w:tr>
      <w:tr w:rsidR="00E96FFB" w14:paraId="3855A4FB" w14:textId="77777777" w:rsidTr="00C03B60">
        <w:tc>
          <w:tcPr>
            <w:tcW w:w="4508" w:type="dxa"/>
          </w:tcPr>
          <w:p w14:paraId="4A25F125" w14:textId="77777777" w:rsidR="00E96FFB" w:rsidRDefault="00E96FFB" w:rsidP="00C03B60">
            <w:r>
              <w:t>Studies that compare interventions to traditional rehabilitation methods</w:t>
            </w:r>
          </w:p>
        </w:tc>
        <w:tc>
          <w:tcPr>
            <w:tcW w:w="4508" w:type="dxa"/>
          </w:tcPr>
          <w:p w14:paraId="2CA10550" w14:textId="77777777" w:rsidR="00E96FFB" w:rsidRDefault="00E96FFB" w:rsidP="00C03B60">
            <w:r>
              <w:t>Result past the second page of google scholar</w:t>
            </w:r>
          </w:p>
        </w:tc>
      </w:tr>
      <w:tr w:rsidR="0088737D" w14:paraId="369687D4" w14:textId="77777777" w:rsidTr="00C03B60">
        <w:tc>
          <w:tcPr>
            <w:tcW w:w="4508" w:type="dxa"/>
          </w:tcPr>
          <w:p w14:paraId="5C50942B" w14:textId="77777777" w:rsidR="0088737D" w:rsidRDefault="0088737D" w:rsidP="00C03B60"/>
        </w:tc>
        <w:tc>
          <w:tcPr>
            <w:tcW w:w="4508" w:type="dxa"/>
          </w:tcPr>
          <w:p w14:paraId="1A5128CA" w14:textId="55D32B32" w:rsidR="0088737D" w:rsidRDefault="0088737D" w:rsidP="00C03B60">
            <w:r>
              <w:t>Research involving robotic treatment</w:t>
            </w:r>
          </w:p>
        </w:tc>
      </w:tr>
    </w:tbl>
    <w:p w14:paraId="3D31C0B6" w14:textId="77777777" w:rsidR="00E8273B" w:rsidRDefault="00E8273B" w:rsidP="00F97F21"/>
    <w:p w14:paraId="40D6528E" w14:textId="77777777" w:rsidR="00E8273B" w:rsidRDefault="00E8273B" w:rsidP="00F97F21"/>
    <w:p w14:paraId="4C1270DF" w14:textId="77777777" w:rsidR="006C404F" w:rsidRDefault="006C404F" w:rsidP="006C404F">
      <w:r>
        <w:lastRenderedPageBreak/>
        <w:t xml:space="preserve">Additional to the final included literatures the following literatures have been added. </w:t>
      </w:r>
      <w:r w:rsidRPr="00697D7E">
        <w:t>Development of a 3D, networked multiuser virtual reality environment for home therapy after stroke</w:t>
      </w:r>
      <w:r>
        <w:t xml:space="preserve">, </w:t>
      </w:r>
      <w:r w:rsidRPr="00697D7E">
        <w:t>Serious games for upper limb rehabilitation after stroke: a meta-analysis</w:t>
      </w:r>
      <w:r>
        <w:t>, Serious Game Design and Clinical Improvement in Physical Rehabilitation: Systematic Review. These are literatures that were identified as useful during the preliminary searches during the creation of the project proposal.</w:t>
      </w:r>
    </w:p>
    <w:p w14:paraId="24C0D73E" w14:textId="77777777" w:rsidR="00E8273B" w:rsidRDefault="00E8273B" w:rsidP="00F97F21"/>
    <w:p w14:paraId="13E805F6" w14:textId="77777777" w:rsidR="00E8273B" w:rsidRDefault="00E8273B" w:rsidP="00F97F21"/>
    <w:p w14:paraId="55CE73F2" w14:textId="36E445C3" w:rsidR="00E8273B" w:rsidRDefault="006A68D2" w:rsidP="00F97F21">
      <w:r>
        <w:rPr>
          <w:noProof/>
        </w:rPr>
        <mc:AlternateContent>
          <mc:Choice Requires="wpg">
            <w:drawing>
              <wp:anchor distT="0" distB="0" distL="114300" distR="114300" simplePos="0" relativeHeight="251684864" behindDoc="0" locked="0" layoutInCell="1" allowOverlap="1" wp14:anchorId="4A07983F" wp14:editId="7F9EA1A3">
                <wp:simplePos x="0" y="0"/>
                <wp:positionH relativeFrom="margin">
                  <wp:posOffset>0</wp:posOffset>
                </wp:positionH>
                <wp:positionV relativeFrom="paragraph">
                  <wp:posOffset>90805</wp:posOffset>
                </wp:positionV>
                <wp:extent cx="4839970" cy="5863590"/>
                <wp:effectExtent l="0" t="0" r="17780" b="22860"/>
                <wp:wrapNone/>
                <wp:docPr id="191625658" name="Group 3"/>
                <wp:cNvGraphicFramePr/>
                <a:graphic xmlns:a="http://schemas.openxmlformats.org/drawingml/2006/main">
                  <a:graphicData uri="http://schemas.microsoft.com/office/word/2010/wordprocessingGroup">
                    <wpg:wgp>
                      <wpg:cNvGrpSpPr/>
                      <wpg:grpSpPr>
                        <a:xfrm>
                          <a:off x="0" y="0"/>
                          <a:ext cx="4839970" cy="5863590"/>
                          <a:chOff x="0" y="-304815"/>
                          <a:chExt cx="4840444" cy="5864081"/>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Pr="00560609"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B9955BF" w14:textId="1C7C4598"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removed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247B73EE" w14:textId="3C1538E5"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cords marked as ineligible by automation tools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2F1B2862" w14:textId="15348FC5"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cords removed for other reasons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3F9DCEAC" w14:textId="6107D19B" w:rsidR="006164AE" w:rsidRPr="00560609"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past the second 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38B4FC86"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4</w:t>
                              </w:r>
                              <w:r w:rsidR="001A120E">
                                <w:rPr>
                                  <w:rFonts w:ascii="Arial" w:hAnsi="Arial" w:cs="Arial"/>
                                  <w:color w:val="000000" w:themeColor="text1"/>
                                  <w:sz w:val="18"/>
                                  <w:szCs w:val="20"/>
                                </w:rPr>
                                <w:t>6</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5DC54FDF"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88737D">
                                <w:rPr>
                                  <w:rFonts w:ascii="Arial" w:hAnsi="Arial" w:cs="Arial"/>
                                  <w:color w:val="000000" w:themeColor="text1"/>
                                  <w:sz w:val="18"/>
                                  <w:szCs w:val="20"/>
                                </w:rPr>
                                <w:t>2</w:t>
                              </w:r>
                              <w:r w:rsidR="00134501">
                                <w:rPr>
                                  <w:rFonts w:ascii="Arial" w:hAnsi="Arial" w:cs="Arial"/>
                                  <w:color w:val="000000" w:themeColor="text1"/>
                                  <w:sz w:val="18"/>
                                  <w:szCs w:val="20"/>
                                </w:rPr>
                                <w:t>7</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40"/>
                            <a:ext cx="4401820" cy="2011680"/>
                            <a:chOff x="0" y="0"/>
                            <a:chExt cx="4401820" cy="2011680"/>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272D145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2A793D">
                                  <w:rPr>
                                    <w:rFonts w:ascii="Arial" w:hAnsi="Arial" w:cs="Arial"/>
                                    <w:color w:val="000000" w:themeColor="text1"/>
                                    <w:sz w:val="18"/>
                                    <w:szCs w:val="20"/>
                                  </w:rPr>
                                  <w:t>31</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0"/>
                              <a:ext cx="1887220" cy="11334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6AE39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79AA501A"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1 (n = )</w:t>
                                </w:r>
                              </w:p>
                              <w:p w14:paraId="15CFE863"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2 (n = )</w:t>
                                </w:r>
                              </w:p>
                              <w:p w14:paraId="6412EA04"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3 (n = )</w:t>
                                </w:r>
                              </w:p>
                              <w:p w14:paraId="44A8834E"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etc.</w:t>
                                </w:r>
                              </w:p>
                              <w:p w14:paraId="024909B7" w14:textId="77777777" w:rsidR="001A120E" w:rsidRDefault="001A120E" w:rsidP="008C5451">
                                <w:pPr>
                                  <w:spacing w:after="0" w:line="240" w:lineRule="auto"/>
                                  <w:ind w:left="284"/>
                                  <w:rPr>
                                    <w:rFonts w:ascii="Arial" w:hAnsi="Arial" w:cs="Arial"/>
                                    <w:color w:val="000000" w:themeColor="text1"/>
                                    <w:sz w:val="18"/>
                                    <w:szCs w:val="20"/>
                                  </w:rPr>
                                </w:pPr>
                              </w:p>
                              <w:p w14:paraId="5C02952D" w14:textId="36A07B54" w:rsidR="001A120E" w:rsidRPr="00560609" w:rsidRDefault="001A120E"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4A07983F" id="Group 3" o:spid="_x0000_s1027" style="position:absolute;margin-left:0;margin-top:7.15pt;width:381.1pt;height:461.7pt;z-index:251684864;mso-position-horizontal-relative:margin;mso-height-relative:margin" coordorigin=",-3048" coordsize="48404,58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Pr="00560609"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B9955BF" w14:textId="1C7C4598"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removed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247B73EE" w14:textId="3C1538E5"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cords marked as ineligible by automation tools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2F1B2862" w14:textId="15348FC5"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cords removed for other reasons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3F9DCEAC" w14:textId="6107D19B" w:rsidR="006164AE" w:rsidRPr="00560609"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past the second 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38B4FC86"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4</w:t>
                        </w:r>
                        <w:r w:rsidR="001A120E">
                          <w:rPr>
                            <w:rFonts w:ascii="Arial" w:hAnsi="Arial" w:cs="Arial"/>
                            <w:color w:val="000000" w:themeColor="text1"/>
                            <w:sz w:val="18"/>
                            <w:szCs w:val="20"/>
                          </w:rPr>
                          <w:t>6</w:t>
                        </w:r>
                        <w:r>
                          <w:rPr>
                            <w:rFonts w:ascii="Arial" w:hAnsi="Arial" w:cs="Arial"/>
                            <w:color w:val="000000" w:themeColor="text1"/>
                            <w:sz w:val="18"/>
                            <w:szCs w:val="20"/>
                          </w:rPr>
                          <w:t>)</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5DC54FDF"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88737D">
                          <w:rPr>
                            <w:rFonts w:ascii="Arial" w:hAnsi="Arial" w:cs="Arial"/>
                            <w:color w:val="000000" w:themeColor="text1"/>
                            <w:sz w:val="18"/>
                            <w:szCs w:val="20"/>
                          </w:rPr>
                          <w:t>2</w:t>
                        </w:r>
                        <w:r w:rsidR="00134501">
                          <w:rPr>
                            <w:rFonts w:ascii="Arial" w:hAnsi="Arial" w:cs="Arial"/>
                            <w:color w:val="000000" w:themeColor="text1"/>
                            <w:sz w:val="18"/>
                            <w:szCs w:val="20"/>
                          </w:rPr>
                          <w:t>7</w:t>
                        </w:r>
                        <w:r>
                          <w:rPr>
                            <w:rFonts w:ascii="Arial" w:hAnsi="Arial" w:cs="Arial"/>
                            <w:color w:val="000000" w:themeColor="text1"/>
                            <w:sz w:val="18"/>
                            <w:szCs w:val="20"/>
                          </w:rPr>
                          <w:t>)</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0117" coordsize="44018,2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272D145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2A793D">
                            <w:rPr>
                              <w:rFonts w:ascii="Arial" w:hAnsi="Arial" w:cs="Arial"/>
                              <w:color w:val="000000" w:themeColor="text1"/>
                              <w:sz w:val="18"/>
                              <w:szCs w:val="20"/>
                            </w:rPr>
                            <w:t>31</w:t>
                          </w:r>
                          <w:r>
                            <w:rPr>
                              <w:rFonts w:ascii="Arial" w:hAnsi="Arial" w:cs="Arial"/>
                              <w:color w:val="000000" w:themeColor="text1"/>
                              <w:sz w:val="18"/>
                              <w:szCs w:val="20"/>
                            </w:rPr>
                            <w:t>)</w:t>
                          </w:r>
                        </w:p>
                      </w:txbxContent>
                    </v:textbox>
                  </v:rect>
                  <v:rect id="Rectangle 1228205657" o:spid="_x0000_s1047" style="position:absolute;left:25146;width:1887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26AE39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79AA501A"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1 (n = )</w:t>
                          </w:r>
                        </w:p>
                        <w:p w14:paraId="15CFE863"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2 (n = )</w:t>
                          </w:r>
                        </w:p>
                        <w:p w14:paraId="6412EA04"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3 (n = )</w:t>
                          </w:r>
                        </w:p>
                        <w:p w14:paraId="44A8834E"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etc.</w:t>
                          </w:r>
                        </w:p>
                        <w:p w14:paraId="024909B7" w14:textId="77777777" w:rsidR="001A120E" w:rsidRDefault="001A120E" w:rsidP="008C5451">
                          <w:pPr>
                            <w:spacing w:after="0" w:line="240" w:lineRule="auto"/>
                            <w:ind w:left="284"/>
                            <w:rPr>
                              <w:rFonts w:ascii="Arial" w:hAnsi="Arial" w:cs="Arial"/>
                              <w:color w:val="000000" w:themeColor="text1"/>
                              <w:sz w:val="18"/>
                              <w:szCs w:val="20"/>
                            </w:rPr>
                          </w:pPr>
                        </w:p>
                        <w:p w14:paraId="5C02952D" w14:textId="36A07B54" w:rsidR="001A120E" w:rsidRPr="00560609" w:rsidRDefault="001A120E"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210B7F5A" w14:textId="166B8BF0" w:rsidR="008C5451" w:rsidRDefault="008C5451" w:rsidP="008C5451">
      <w:pPr>
        <w:spacing w:after="0" w:line="240" w:lineRule="auto"/>
      </w:pPr>
    </w:p>
    <w:p w14:paraId="51215B7D" w14:textId="691A97F3" w:rsidR="008C5451" w:rsidRDefault="008C5451" w:rsidP="008C5451">
      <w:pPr>
        <w:spacing w:after="0" w:line="240" w:lineRule="auto"/>
      </w:pPr>
    </w:p>
    <w:p w14:paraId="07BFA24E" w14:textId="77777777" w:rsidR="008C5451" w:rsidRDefault="008C5451" w:rsidP="008C5451">
      <w:pPr>
        <w:spacing w:after="0" w:line="240" w:lineRule="auto"/>
      </w:pPr>
    </w:p>
    <w:p w14:paraId="5DC24048" w14:textId="192D6182" w:rsidR="008C5451" w:rsidRDefault="008C5451" w:rsidP="008C5451">
      <w:pPr>
        <w:spacing w:after="0" w:line="240" w:lineRule="auto"/>
      </w:pPr>
    </w:p>
    <w:p w14:paraId="002901F9" w14:textId="77777777" w:rsidR="008C5451" w:rsidRDefault="008C5451" w:rsidP="008C5451">
      <w:pPr>
        <w:spacing w:after="0" w:line="240" w:lineRule="auto"/>
      </w:pPr>
    </w:p>
    <w:p w14:paraId="403D4B94" w14:textId="3A82FDD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77777777" w:rsidR="008C5451" w:rsidRDefault="008C5451" w:rsidP="008C5451">
      <w:pPr>
        <w:spacing w:after="0" w:line="240" w:lineRule="auto"/>
      </w:pPr>
    </w:p>
    <w:p w14:paraId="159041AA" w14:textId="77777777" w:rsidR="008C5451" w:rsidRDefault="008C5451" w:rsidP="008C5451">
      <w:pPr>
        <w:spacing w:after="0" w:line="240" w:lineRule="auto"/>
      </w:pPr>
    </w:p>
    <w:p w14:paraId="5A33E103" w14:textId="72B0EEE8" w:rsidR="008C5451" w:rsidRDefault="008C5451" w:rsidP="008C5451">
      <w:pPr>
        <w:spacing w:after="0" w:line="240" w:lineRule="auto"/>
      </w:pPr>
    </w:p>
    <w:p w14:paraId="134C0A28" w14:textId="77777777"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D095951" w14:textId="77777777" w:rsidR="008C5451" w:rsidRDefault="008C5451" w:rsidP="008C5451">
      <w:pPr>
        <w:spacing w:after="0" w:line="240" w:lineRule="auto"/>
      </w:pPr>
    </w:p>
    <w:p w14:paraId="2AB45111" w14:textId="77777777" w:rsidR="008C5451" w:rsidRDefault="008C5451" w:rsidP="008C5451">
      <w:pPr>
        <w:spacing w:after="0" w:line="240" w:lineRule="auto"/>
      </w:pPr>
    </w:p>
    <w:p w14:paraId="252BD91B" w14:textId="77777777" w:rsidR="00E8273B" w:rsidRDefault="00E8273B" w:rsidP="00F97F21"/>
    <w:p w14:paraId="0041247B" w14:textId="77777777" w:rsidR="00E8273B" w:rsidRDefault="00E8273B" w:rsidP="00F97F21"/>
    <w:p w14:paraId="33FA94D2" w14:textId="77777777" w:rsidR="00E8273B" w:rsidRDefault="00E8273B" w:rsidP="00F97F21"/>
    <w:p w14:paraId="7E6C510A" w14:textId="77777777" w:rsidR="00697D7E" w:rsidRDefault="00697D7E" w:rsidP="00F97F21"/>
    <w:p w14:paraId="3E8E51CD" w14:textId="77777777" w:rsidR="00697D7E" w:rsidRDefault="00697D7E" w:rsidP="00F97F21"/>
    <w:p w14:paraId="7368CAE3" w14:textId="77777777" w:rsidR="00E8273B" w:rsidRDefault="00E8273B" w:rsidP="00F97F21"/>
    <w:p w14:paraId="1591A12A" w14:textId="77777777" w:rsidR="00E8273B" w:rsidRDefault="00E8273B" w:rsidP="00F97F21"/>
    <w:p w14:paraId="1F2544B4" w14:textId="77777777" w:rsidR="00E8273B" w:rsidRDefault="00E8273B" w:rsidP="00F97F21"/>
    <w:p w14:paraId="583CAF65" w14:textId="77777777" w:rsidR="00E8273B" w:rsidRDefault="00E8273B" w:rsidP="00F97F21"/>
    <w:p w14:paraId="5D8F1510" w14:textId="77777777" w:rsidR="00E8273B" w:rsidRDefault="00E8273B" w:rsidP="00F97F21"/>
    <w:p w14:paraId="612DC42A" w14:textId="77777777" w:rsidR="00E8273B" w:rsidRDefault="00E8273B" w:rsidP="00F97F21"/>
    <w:p w14:paraId="3AE36D5C" w14:textId="77777777" w:rsidR="00E8273B" w:rsidRDefault="00E8273B" w:rsidP="00F97F21"/>
    <w:p w14:paraId="71C85CBC" w14:textId="77777777" w:rsidR="00E8273B" w:rsidRDefault="00E8273B" w:rsidP="00F97F21"/>
    <w:p w14:paraId="117F69E1" w14:textId="77777777" w:rsidR="00E8273B" w:rsidRDefault="00E8273B" w:rsidP="00F97F21"/>
    <w:p w14:paraId="1AC8106F" w14:textId="77777777" w:rsidR="00E8273B" w:rsidRDefault="00E8273B" w:rsidP="00F97F21"/>
    <w:p w14:paraId="0B1B108E" w14:textId="77777777" w:rsidR="00E8273B" w:rsidRDefault="00E8273B" w:rsidP="00F97F21"/>
    <w:p w14:paraId="28F8749E" w14:textId="03235B14" w:rsidR="00D5702A" w:rsidRDefault="00640D72" w:rsidP="00D96C7F">
      <w:pPr>
        <w:pStyle w:val="Heading1"/>
      </w:pPr>
      <w:bookmarkStart w:id="23" w:name="_Toc179403998"/>
      <w:r w:rsidRPr="007444C0">
        <w:t>Bibliography</w:t>
      </w:r>
      <w:bookmarkEnd w:id="23"/>
    </w:p>
    <w:p w14:paraId="355A4720" w14:textId="5D357120" w:rsidR="000444B2" w:rsidRDefault="00740C2E" w:rsidP="00740C2E">
      <w:r>
        <w:rPr>
          <w:lang w:eastAsia="en-US"/>
        </w:rPr>
        <w:t>The University Of British Columbia (2021). Available at:</w:t>
      </w:r>
      <w:r w:rsidR="00D5702A">
        <w:rPr>
          <w:lang w:eastAsia="en-US"/>
        </w:rPr>
        <w:t xml:space="preserve"> </w:t>
      </w:r>
      <w:hyperlink r:id="rId12" w:history="1">
        <w:r w:rsidR="007F07BD" w:rsidRPr="0004450D">
          <w:rPr>
            <w:rStyle w:val="Hyperlink"/>
            <w:lang w:eastAsia="en-US"/>
          </w:rPr>
          <w:t>https://neurorehab.med.ubc.ca/grasp/grasp-manuals-and-resources/hospital-grasp-patient-exercise-manual-form/</w:t>
        </w:r>
      </w:hyperlink>
      <w:r w:rsidRPr="00740C2E">
        <w:t xml:space="preserve"> </w:t>
      </w:r>
      <w:r>
        <w:t>(Accessed: 10/10/2024)</w:t>
      </w:r>
    </w:p>
    <w:p w14:paraId="1E642238" w14:textId="77777777" w:rsidR="00A41B8C" w:rsidRPr="00A41B8C" w:rsidRDefault="00A41B8C" w:rsidP="00A41B8C">
      <w:pPr>
        <w:rPr>
          <w:lang w:eastAsia="en-US"/>
        </w:rPr>
      </w:pPr>
      <w:r w:rsidRPr="00A41B8C">
        <w:rPr>
          <w:lang w:eastAsia="en-US"/>
        </w:rPr>
        <w:t xml:space="preserve">Guo, X., Edwards, A., 2024. A Case Study of using Web 3D Game Technology for a Scalable Midwifery Training Simulation, in: 2024 IEEE Gaming, Entertainment, and Media Conference (GEM). Presented at the 2024 IEEE Gaming, Entertainment, and Media Conference (GEM), pp. 1–4. </w:t>
      </w:r>
      <w:hyperlink r:id="rId13" w:history="1">
        <w:r w:rsidRPr="00A41B8C">
          <w:rPr>
            <w:rStyle w:val="Hyperlink"/>
            <w:lang w:eastAsia="en-US"/>
          </w:rPr>
          <w:t>https://doi.org/10.1109/GEM61861.2024.10585499</w:t>
        </w:r>
      </w:hyperlink>
    </w:p>
    <w:p w14:paraId="3C334C72" w14:textId="77777777" w:rsidR="00A41B8C" w:rsidRDefault="00A41B8C" w:rsidP="00740C2E">
      <w:pPr>
        <w:rPr>
          <w:lang w:eastAsia="en-US"/>
        </w:rPr>
      </w:pPr>
    </w:p>
    <w:p w14:paraId="48054F32" w14:textId="67E54F3B" w:rsidR="0078248F" w:rsidRPr="0078248F" w:rsidRDefault="000444B2" w:rsidP="0078248F">
      <w:pPr>
        <w:pStyle w:val="Heading1"/>
      </w:pPr>
      <w:bookmarkStart w:id="24" w:name="_Toc179403999"/>
      <w:r>
        <w:t>References</w:t>
      </w:r>
      <w:bookmarkEnd w:id="24"/>
    </w:p>
    <w:p w14:paraId="4071AE89" w14:textId="28D3A5E2" w:rsidR="009433B4" w:rsidRDefault="009433B4"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4" w:history="1">
        <w:r w:rsidRPr="00B62106">
          <w:rPr>
            <w:rStyle w:val="Hyperlink"/>
            <w:lang w:eastAsia="en-US"/>
          </w:rPr>
          <w:t>https://www.gov.uk/government/statistics/population-statistics-for-rural-england</w:t>
        </w:r>
      </w:hyperlink>
      <w:r w:rsidR="00740C2E">
        <w:rPr>
          <w:lang w:eastAsia="en-US"/>
        </w:rPr>
        <w:t xml:space="preserve"> (Accessed: 10/10/2024)</w:t>
      </w:r>
      <w:r>
        <w:rPr>
          <w:lang w:eastAsia="en-US"/>
        </w:rPr>
        <w:t xml:space="preserve"> </w:t>
      </w:r>
    </w:p>
    <w:p w14:paraId="4F8E2E0E" w14:textId="77777777" w:rsidR="00740C2E" w:rsidRDefault="00740C2E" w:rsidP="005042AE">
      <w:pPr>
        <w:rPr>
          <w:lang w:eastAsia="en-US"/>
        </w:rPr>
      </w:pPr>
    </w:p>
    <w:p w14:paraId="769E38AE" w14:textId="2EF168CB" w:rsidR="0078248F" w:rsidRDefault="0078248F" w:rsidP="005042AE">
      <w:pPr>
        <w:rPr>
          <w:lang w:eastAsia="en-US"/>
        </w:rPr>
      </w:pP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r w:rsidRPr="00D96C7F">
        <w:rPr>
          <w:lang w:eastAsia="en-US"/>
        </w:rPr>
        <w:t>Triandafilou, K.M., Tsoupikova, D., Barry, A.J., Thielbar, K.N., Stoykov, N. and Kamper, D.G., 2018. Development of a 3D, networked multi-user virtual reality environment for home therapy after stroke. </w:t>
      </w:r>
      <w:r w:rsidRPr="00D96C7F">
        <w:rPr>
          <w:i/>
          <w:iCs/>
          <w:lang w:eastAsia="en-US"/>
        </w:rPr>
        <w:t>Journal of neuroengineering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12639C02" w:rsidR="00740C2E" w:rsidRDefault="00740C2E" w:rsidP="005042AE">
      <w:pPr>
        <w:rPr>
          <w:lang w:eastAsia="en-US"/>
        </w:rPr>
      </w:pPr>
      <w:r>
        <w:rPr>
          <w:lang w:eastAsia="en-US"/>
        </w:rPr>
        <w:t xml:space="preserve">The University Of British Columbia (2021). Available at: </w:t>
      </w:r>
      <w:hyperlink r:id="rId15" w:history="1">
        <w:r w:rsidRPr="00B62106">
          <w:rPr>
            <w:rStyle w:val="Hyperlink"/>
            <w:lang w:eastAsia="en-US"/>
          </w:rPr>
          <w:t>https://neurorehab.med.ubc.ca/grasp/grasp-manuals-and-resources/grasp-instruction-manual-2/</w:t>
        </w:r>
      </w:hyperlink>
      <w:r>
        <w:rPr>
          <w:lang w:eastAsia="en-US"/>
        </w:rPr>
        <w:t xml:space="preserve"> (Accessed: 10/10/2024)</w:t>
      </w:r>
    </w:p>
    <w:p w14:paraId="64C985F3" w14:textId="77777777" w:rsidR="00A1143D" w:rsidRDefault="00A1143D" w:rsidP="005042AE">
      <w:pPr>
        <w:rPr>
          <w:lang w:eastAsia="en-US"/>
        </w:rPr>
      </w:pPr>
    </w:p>
    <w:p w14:paraId="7E8EE025" w14:textId="40998252" w:rsidR="005042AE" w:rsidRPr="008957F3" w:rsidRDefault="00A1143D" w:rsidP="005042AE">
      <w:pPr>
        <w:rPr>
          <w:lang w:eastAsia="en-US"/>
        </w:rPr>
      </w:pPr>
      <w:r w:rsidRPr="00A1143D">
        <w:rPr>
          <w:lang w:eastAsia="en-US"/>
        </w:rPr>
        <w:t xml:space="preserve">What is a PICOC? » CEBMa [WWW Document], n.d. URL </w:t>
      </w:r>
      <w:hyperlink r:id="rId16" w:history="1">
        <w:r w:rsidRPr="00A1143D">
          <w:rPr>
            <w:rStyle w:val="Hyperlink"/>
            <w:lang w:eastAsia="en-US"/>
          </w:rPr>
          <w:t>https://cebma.org/resources/frequently-asked-questions/what-is-a-picoc/</w:t>
        </w:r>
      </w:hyperlink>
      <w:r w:rsidRPr="00A1143D">
        <w:rPr>
          <w:lang w:eastAsia="en-US"/>
        </w:rPr>
        <w:t xml:space="preserve"> (accessed 10.29.24).</w:t>
      </w:r>
    </w:p>
    <w:sectPr w:rsidR="005042AE" w:rsidRPr="008957F3"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CAE1C0" w14:textId="77777777" w:rsidR="00C445F4" w:rsidRDefault="00C445F4" w:rsidP="0073492E">
      <w:pPr>
        <w:spacing w:after="0" w:line="240" w:lineRule="auto"/>
      </w:pPr>
      <w:r>
        <w:separator/>
      </w:r>
    </w:p>
  </w:endnote>
  <w:endnote w:type="continuationSeparator" w:id="0">
    <w:p w14:paraId="19824249" w14:textId="77777777" w:rsidR="00C445F4" w:rsidRDefault="00C445F4"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AA7BE1" w14:textId="77777777" w:rsidR="00C445F4" w:rsidRDefault="00C445F4" w:rsidP="0073492E">
      <w:pPr>
        <w:spacing w:after="0" w:line="240" w:lineRule="auto"/>
      </w:pPr>
      <w:r>
        <w:separator/>
      </w:r>
    </w:p>
  </w:footnote>
  <w:footnote w:type="continuationSeparator" w:id="0">
    <w:p w14:paraId="5C4E5326" w14:textId="77777777" w:rsidR="00C445F4" w:rsidRDefault="00C445F4"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5"/>
  </w:num>
  <w:num w:numId="2" w16cid:durableId="422452874">
    <w:abstractNumId w:val="25"/>
  </w:num>
  <w:num w:numId="3" w16cid:durableId="584337480">
    <w:abstractNumId w:val="10"/>
  </w:num>
  <w:num w:numId="4" w16cid:durableId="1108280834">
    <w:abstractNumId w:val="9"/>
  </w:num>
  <w:num w:numId="5" w16cid:durableId="520512958">
    <w:abstractNumId w:val="24"/>
  </w:num>
  <w:num w:numId="6" w16cid:durableId="969824566">
    <w:abstractNumId w:val="12"/>
  </w:num>
  <w:num w:numId="7" w16cid:durableId="2100249706">
    <w:abstractNumId w:val="23"/>
  </w:num>
  <w:num w:numId="8" w16cid:durableId="1695351574">
    <w:abstractNumId w:val="6"/>
  </w:num>
  <w:num w:numId="9" w16cid:durableId="343746302">
    <w:abstractNumId w:val="5"/>
  </w:num>
  <w:num w:numId="10" w16cid:durableId="798456982">
    <w:abstractNumId w:val="16"/>
  </w:num>
  <w:num w:numId="11" w16cid:durableId="2072460517">
    <w:abstractNumId w:val="18"/>
  </w:num>
  <w:num w:numId="12" w16cid:durableId="80954594">
    <w:abstractNumId w:val="19"/>
  </w:num>
  <w:num w:numId="13" w16cid:durableId="590430268">
    <w:abstractNumId w:val="1"/>
  </w:num>
  <w:num w:numId="14" w16cid:durableId="661082941">
    <w:abstractNumId w:val="7"/>
  </w:num>
  <w:num w:numId="15" w16cid:durableId="869805607">
    <w:abstractNumId w:val="13"/>
  </w:num>
  <w:num w:numId="16" w16cid:durableId="151259177">
    <w:abstractNumId w:val="17"/>
  </w:num>
  <w:num w:numId="17" w16cid:durableId="198130954">
    <w:abstractNumId w:val="22"/>
  </w:num>
  <w:num w:numId="18" w16cid:durableId="1613243129">
    <w:abstractNumId w:val="26"/>
  </w:num>
  <w:num w:numId="19" w16cid:durableId="1542672855">
    <w:abstractNumId w:val="20"/>
  </w:num>
  <w:num w:numId="20" w16cid:durableId="1407654387">
    <w:abstractNumId w:val="11"/>
  </w:num>
  <w:num w:numId="21" w16cid:durableId="1410426652">
    <w:abstractNumId w:val="21"/>
  </w:num>
  <w:num w:numId="22" w16cid:durableId="1630234410">
    <w:abstractNumId w:val="2"/>
  </w:num>
  <w:num w:numId="23" w16cid:durableId="287857156">
    <w:abstractNumId w:val="8"/>
  </w:num>
  <w:num w:numId="24" w16cid:durableId="1350763953">
    <w:abstractNumId w:val="4"/>
  </w:num>
  <w:num w:numId="25" w16cid:durableId="1643196412">
    <w:abstractNumId w:val="3"/>
  </w:num>
  <w:num w:numId="26" w16cid:durableId="1399981334">
    <w:abstractNumId w:val="14"/>
  </w:num>
  <w:num w:numId="27" w16cid:durableId="1681201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EDD"/>
    <w:rsid w:val="00006F43"/>
    <w:rsid w:val="00007A7E"/>
    <w:rsid w:val="00010121"/>
    <w:rsid w:val="00013EC0"/>
    <w:rsid w:val="000157D7"/>
    <w:rsid w:val="00020D27"/>
    <w:rsid w:val="00021D37"/>
    <w:rsid w:val="0002471C"/>
    <w:rsid w:val="00037FD4"/>
    <w:rsid w:val="00042A9D"/>
    <w:rsid w:val="000444B2"/>
    <w:rsid w:val="00047ADD"/>
    <w:rsid w:val="00055C42"/>
    <w:rsid w:val="00066258"/>
    <w:rsid w:val="00066893"/>
    <w:rsid w:val="00067C2B"/>
    <w:rsid w:val="00082E26"/>
    <w:rsid w:val="00086A0B"/>
    <w:rsid w:val="00093F15"/>
    <w:rsid w:val="0009549E"/>
    <w:rsid w:val="00097608"/>
    <w:rsid w:val="000C5BFA"/>
    <w:rsid w:val="000C7793"/>
    <w:rsid w:val="000D3C74"/>
    <w:rsid w:val="000E2B60"/>
    <w:rsid w:val="000E7764"/>
    <w:rsid w:val="000F7C91"/>
    <w:rsid w:val="00101113"/>
    <w:rsid w:val="00107A00"/>
    <w:rsid w:val="0012148F"/>
    <w:rsid w:val="00123212"/>
    <w:rsid w:val="00134501"/>
    <w:rsid w:val="00143226"/>
    <w:rsid w:val="00145198"/>
    <w:rsid w:val="001644E0"/>
    <w:rsid w:val="00172407"/>
    <w:rsid w:val="00176C6F"/>
    <w:rsid w:val="0018018E"/>
    <w:rsid w:val="00182DFA"/>
    <w:rsid w:val="00195770"/>
    <w:rsid w:val="00196F1B"/>
    <w:rsid w:val="001A120E"/>
    <w:rsid w:val="001D1980"/>
    <w:rsid w:val="0020026F"/>
    <w:rsid w:val="00205115"/>
    <w:rsid w:val="00207E5B"/>
    <w:rsid w:val="0021275B"/>
    <w:rsid w:val="00212E5F"/>
    <w:rsid w:val="00221698"/>
    <w:rsid w:val="00225546"/>
    <w:rsid w:val="0023010C"/>
    <w:rsid w:val="002302D2"/>
    <w:rsid w:val="0023070F"/>
    <w:rsid w:val="002328DD"/>
    <w:rsid w:val="00234E79"/>
    <w:rsid w:val="00245684"/>
    <w:rsid w:val="00253A22"/>
    <w:rsid w:val="002571FC"/>
    <w:rsid w:val="002611F0"/>
    <w:rsid w:val="00261666"/>
    <w:rsid w:val="00272F33"/>
    <w:rsid w:val="00275393"/>
    <w:rsid w:val="00281E8D"/>
    <w:rsid w:val="002825B3"/>
    <w:rsid w:val="002A2152"/>
    <w:rsid w:val="002A793D"/>
    <w:rsid w:val="002B5DBD"/>
    <w:rsid w:val="002B6736"/>
    <w:rsid w:val="002B728C"/>
    <w:rsid w:val="002C3C56"/>
    <w:rsid w:val="002C6B57"/>
    <w:rsid w:val="002E0A06"/>
    <w:rsid w:val="002E7910"/>
    <w:rsid w:val="002F47F7"/>
    <w:rsid w:val="003031E1"/>
    <w:rsid w:val="003045C2"/>
    <w:rsid w:val="0030675B"/>
    <w:rsid w:val="00314F27"/>
    <w:rsid w:val="00331127"/>
    <w:rsid w:val="003355DC"/>
    <w:rsid w:val="003479CE"/>
    <w:rsid w:val="00361DEF"/>
    <w:rsid w:val="003642ED"/>
    <w:rsid w:val="00376556"/>
    <w:rsid w:val="0038408C"/>
    <w:rsid w:val="00396472"/>
    <w:rsid w:val="003C2793"/>
    <w:rsid w:val="003C5636"/>
    <w:rsid w:val="003D0A6C"/>
    <w:rsid w:val="003D0B64"/>
    <w:rsid w:val="003D385F"/>
    <w:rsid w:val="003D3E47"/>
    <w:rsid w:val="003E15FC"/>
    <w:rsid w:val="003F1987"/>
    <w:rsid w:val="00401C3A"/>
    <w:rsid w:val="00415928"/>
    <w:rsid w:val="00421D24"/>
    <w:rsid w:val="004226E5"/>
    <w:rsid w:val="004267EA"/>
    <w:rsid w:val="00435512"/>
    <w:rsid w:val="0043650D"/>
    <w:rsid w:val="00437776"/>
    <w:rsid w:val="00445522"/>
    <w:rsid w:val="0045257C"/>
    <w:rsid w:val="0045627E"/>
    <w:rsid w:val="00457CCB"/>
    <w:rsid w:val="00463A01"/>
    <w:rsid w:val="00490457"/>
    <w:rsid w:val="004A01DD"/>
    <w:rsid w:val="004A704C"/>
    <w:rsid w:val="004A750B"/>
    <w:rsid w:val="004D1D23"/>
    <w:rsid w:val="004D259B"/>
    <w:rsid w:val="004D54C3"/>
    <w:rsid w:val="004D5D26"/>
    <w:rsid w:val="00501C7C"/>
    <w:rsid w:val="005042AE"/>
    <w:rsid w:val="005116AF"/>
    <w:rsid w:val="00513AAB"/>
    <w:rsid w:val="00522830"/>
    <w:rsid w:val="00536CCD"/>
    <w:rsid w:val="00537DE7"/>
    <w:rsid w:val="00542C6F"/>
    <w:rsid w:val="00546953"/>
    <w:rsid w:val="00547CD7"/>
    <w:rsid w:val="00552D2A"/>
    <w:rsid w:val="00553F76"/>
    <w:rsid w:val="00562474"/>
    <w:rsid w:val="00563522"/>
    <w:rsid w:val="005808AB"/>
    <w:rsid w:val="00583AED"/>
    <w:rsid w:val="00585AC1"/>
    <w:rsid w:val="00586181"/>
    <w:rsid w:val="00594898"/>
    <w:rsid w:val="005A4ED7"/>
    <w:rsid w:val="005B45CE"/>
    <w:rsid w:val="005C3D31"/>
    <w:rsid w:val="005C4EDA"/>
    <w:rsid w:val="005C60E3"/>
    <w:rsid w:val="005D6968"/>
    <w:rsid w:val="005D7B2B"/>
    <w:rsid w:val="005F0FE3"/>
    <w:rsid w:val="005F54E1"/>
    <w:rsid w:val="00602E27"/>
    <w:rsid w:val="006164AE"/>
    <w:rsid w:val="0061695A"/>
    <w:rsid w:val="006352F2"/>
    <w:rsid w:val="00640D72"/>
    <w:rsid w:val="0064531A"/>
    <w:rsid w:val="006473FF"/>
    <w:rsid w:val="006479DF"/>
    <w:rsid w:val="00652726"/>
    <w:rsid w:val="00652748"/>
    <w:rsid w:val="0065378C"/>
    <w:rsid w:val="00655CDF"/>
    <w:rsid w:val="00660E6D"/>
    <w:rsid w:val="006671D1"/>
    <w:rsid w:val="00670717"/>
    <w:rsid w:val="00674F75"/>
    <w:rsid w:val="0068643D"/>
    <w:rsid w:val="006919D0"/>
    <w:rsid w:val="00693F5A"/>
    <w:rsid w:val="00694D71"/>
    <w:rsid w:val="006973F6"/>
    <w:rsid w:val="00697D7E"/>
    <w:rsid w:val="006A315D"/>
    <w:rsid w:val="006A564E"/>
    <w:rsid w:val="006A68D2"/>
    <w:rsid w:val="006C404F"/>
    <w:rsid w:val="006C5822"/>
    <w:rsid w:val="006C7E18"/>
    <w:rsid w:val="006D33EB"/>
    <w:rsid w:val="006E444C"/>
    <w:rsid w:val="006E53EC"/>
    <w:rsid w:val="006F0D64"/>
    <w:rsid w:val="006F2C99"/>
    <w:rsid w:val="006F6AA1"/>
    <w:rsid w:val="006F6E96"/>
    <w:rsid w:val="006F721E"/>
    <w:rsid w:val="00706575"/>
    <w:rsid w:val="00707323"/>
    <w:rsid w:val="00731D47"/>
    <w:rsid w:val="00732ADF"/>
    <w:rsid w:val="0073492E"/>
    <w:rsid w:val="00740473"/>
    <w:rsid w:val="00740676"/>
    <w:rsid w:val="00740C2E"/>
    <w:rsid w:val="0074125A"/>
    <w:rsid w:val="007444C0"/>
    <w:rsid w:val="00751F4D"/>
    <w:rsid w:val="0075397F"/>
    <w:rsid w:val="00753C3C"/>
    <w:rsid w:val="0075766F"/>
    <w:rsid w:val="00772894"/>
    <w:rsid w:val="00781E74"/>
    <w:rsid w:val="0078248F"/>
    <w:rsid w:val="00783D3C"/>
    <w:rsid w:val="00796D4F"/>
    <w:rsid w:val="007A1027"/>
    <w:rsid w:val="007A6FBC"/>
    <w:rsid w:val="007B23A7"/>
    <w:rsid w:val="007B40A7"/>
    <w:rsid w:val="007B63E1"/>
    <w:rsid w:val="007B76A7"/>
    <w:rsid w:val="007B7DA8"/>
    <w:rsid w:val="007C2497"/>
    <w:rsid w:val="007C423D"/>
    <w:rsid w:val="007C7429"/>
    <w:rsid w:val="007E399F"/>
    <w:rsid w:val="007F07BD"/>
    <w:rsid w:val="0080254A"/>
    <w:rsid w:val="00805569"/>
    <w:rsid w:val="008063C3"/>
    <w:rsid w:val="00807DC6"/>
    <w:rsid w:val="00812FD1"/>
    <w:rsid w:val="00837D19"/>
    <w:rsid w:val="00841630"/>
    <w:rsid w:val="00844A7E"/>
    <w:rsid w:val="0085542D"/>
    <w:rsid w:val="00864361"/>
    <w:rsid w:val="00871D15"/>
    <w:rsid w:val="00872B77"/>
    <w:rsid w:val="008754B1"/>
    <w:rsid w:val="00881F77"/>
    <w:rsid w:val="0088737D"/>
    <w:rsid w:val="008957F3"/>
    <w:rsid w:val="008A3224"/>
    <w:rsid w:val="008B4B09"/>
    <w:rsid w:val="008C1C90"/>
    <w:rsid w:val="008C456E"/>
    <w:rsid w:val="008C5451"/>
    <w:rsid w:val="008D116D"/>
    <w:rsid w:val="008E0508"/>
    <w:rsid w:val="008E0CC7"/>
    <w:rsid w:val="008E2B5B"/>
    <w:rsid w:val="008E7726"/>
    <w:rsid w:val="008F5666"/>
    <w:rsid w:val="008F67D1"/>
    <w:rsid w:val="00905DC6"/>
    <w:rsid w:val="00907A63"/>
    <w:rsid w:val="00907C39"/>
    <w:rsid w:val="009115DD"/>
    <w:rsid w:val="00912578"/>
    <w:rsid w:val="00915433"/>
    <w:rsid w:val="00927C14"/>
    <w:rsid w:val="00932B6C"/>
    <w:rsid w:val="009375CD"/>
    <w:rsid w:val="0094072B"/>
    <w:rsid w:val="00941C3F"/>
    <w:rsid w:val="009433B4"/>
    <w:rsid w:val="00943C24"/>
    <w:rsid w:val="00952E38"/>
    <w:rsid w:val="00955245"/>
    <w:rsid w:val="00964AAE"/>
    <w:rsid w:val="00967A46"/>
    <w:rsid w:val="00971D6F"/>
    <w:rsid w:val="00972C34"/>
    <w:rsid w:val="00974E15"/>
    <w:rsid w:val="009852DF"/>
    <w:rsid w:val="00986496"/>
    <w:rsid w:val="009A34F6"/>
    <w:rsid w:val="009A4FD2"/>
    <w:rsid w:val="009A6821"/>
    <w:rsid w:val="009C6699"/>
    <w:rsid w:val="009D3A51"/>
    <w:rsid w:val="009D4436"/>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39E1"/>
    <w:rsid w:val="00A836EE"/>
    <w:rsid w:val="00A9340D"/>
    <w:rsid w:val="00A96303"/>
    <w:rsid w:val="00AA37B3"/>
    <w:rsid w:val="00AB32CB"/>
    <w:rsid w:val="00AB3DFE"/>
    <w:rsid w:val="00AD1FCA"/>
    <w:rsid w:val="00AD349A"/>
    <w:rsid w:val="00B10925"/>
    <w:rsid w:val="00B14ACB"/>
    <w:rsid w:val="00B2490B"/>
    <w:rsid w:val="00B27973"/>
    <w:rsid w:val="00B30092"/>
    <w:rsid w:val="00B30E8B"/>
    <w:rsid w:val="00B33193"/>
    <w:rsid w:val="00B3591E"/>
    <w:rsid w:val="00B37700"/>
    <w:rsid w:val="00B4232B"/>
    <w:rsid w:val="00B52553"/>
    <w:rsid w:val="00B55BD3"/>
    <w:rsid w:val="00B63385"/>
    <w:rsid w:val="00B64001"/>
    <w:rsid w:val="00B71AAA"/>
    <w:rsid w:val="00B80050"/>
    <w:rsid w:val="00B92257"/>
    <w:rsid w:val="00B94FFB"/>
    <w:rsid w:val="00B96071"/>
    <w:rsid w:val="00BA074D"/>
    <w:rsid w:val="00BB23C1"/>
    <w:rsid w:val="00BB4FC6"/>
    <w:rsid w:val="00BB5FA4"/>
    <w:rsid w:val="00BC5AAD"/>
    <w:rsid w:val="00BC6B80"/>
    <w:rsid w:val="00BD4951"/>
    <w:rsid w:val="00BD5ABD"/>
    <w:rsid w:val="00BE4B4C"/>
    <w:rsid w:val="00BF0991"/>
    <w:rsid w:val="00C00D22"/>
    <w:rsid w:val="00C06297"/>
    <w:rsid w:val="00C10ECA"/>
    <w:rsid w:val="00C22D3F"/>
    <w:rsid w:val="00C25FA0"/>
    <w:rsid w:val="00C33BC3"/>
    <w:rsid w:val="00C445F4"/>
    <w:rsid w:val="00C4553F"/>
    <w:rsid w:val="00C56FF1"/>
    <w:rsid w:val="00C66495"/>
    <w:rsid w:val="00C66D1B"/>
    <w:rsid w:val="00C839C8"/>
    <w:rsid w:val="00C93719"/>
    <w:rsid w:val="00C961FC"/>
    <w:rsid w:val="00C96634"/>
    <w:rsid w:val="00CA3D3F"/>
    <w:rsid w:val="00CA6841"/>
    <w:rsid w:val="00CB0DC2"/>
    <w:rsid w:val="00CC3DA6"/>
    <w:rsid w:val="00CD1DFD"/>
    <w:rsid w:val="00CF3B40"/>
    <w:rsid w:val="00CF5184"/>
    <w:rsid w:val="00CF60C2"/>
    <w:rsid w:val="00D06382"/>
    <w:rsid w:val="00D07985"/>
    <w:rsid w:val="00D14CB4"/>
    <w:rsid w:val="00D31409"/>
    <w:rsid w:val="00D351AF"/>
    <w:rsid w:val="00D3764B"/>
    <w:rsid w:val="00D41E2B"/>
    <w:rsid w:val="00D50C33"/>
    <w:rsid w:val="00D5702A"/>
    <w:rsid w:val="00D57A0B"/>
    <w:rsid w:val="00D60EF1"/>
    <w:rsid w:val="00D96C7F"/>
    <w:rsid w:val="00DA38C4"/>
    <w:rsid w:val="00DA39C4"/>
    <w:rsid w:val="00DA493D"/>
    <w:rsid w:val="00DE15B2"/>
    <w:rsid w:val="00DE7807"/>
    <w:rsid w:val="00E014F9"/>
    <w:rsid w:val="00E075E0"/>
    <w:rsid w:val="00E178BC"/>
    <w:rsid w:val="00E26B88"/>
    <w:rsid w:val="00E36024"/>
    <w:rsid w:val="00E47927"/>
    <w:rsid w:val="00E74028"/>
    <w:rsid w:val="00E74303"/>
    <w:rsid w:val="00E8273B"/>
    <w:rsid w:val="00E87F95"/>
    <w:rsid w:val="00E96FFB"/>
    <w:rsid w:val="00EA04D5"/>
    <w:rsid w:val="00EA4076"/>
    <w:rsid w:val="00EB62E5"/>
    <w:rsid w:val="00EC2099"/>
    <w:rsid w:val="00EC2716"/>
    <w:rsid w:val="00EC52FB"/>
    <w:rsid w:val="00EC6639"/>
    <w:rsid w:val="00ED1D9E"/>
    <w:rsid w:val="00EE60AB"/>
    <w:rsid w:val="00EF23B2"/>
    <w:rsid w:val="00F04BC0"/>
    <w:rsid w:val="00F14EE6"/>
    <w:rsid w:val="00F1780F"/>
    <w:rsid w:val="00F26746"/>
    <w:rsid w:val="00F43E8D"/>
    <w:rsid w:val="00F45CD1"/>
    <w:rsid w:val="00F47213"/>
    <w:rsid w:val="00F63A16"/>
    <w:rsid w:val="00F655D4"/>
    <w:rsid w:val="00F66D53"/>
    <w:rsid w:val="00F66DFF"/>
    <w:rsid w:val="00F70C21"/>
    <w:rsid w:val="00F74886"/>
    <w:rsid w:val="00F806BE"/>
    <w:rsid w:val="00F95EAA"/>
    <w:rsid w:val="00F97F21"/>
    <w:rsid w:val="00FC77D2"/>
    <w:rsid w:val="00FD5923"/>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553"/>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neurorehab.med.ubc.ca/grasp/grasp-manuals-and-resources/hospital-grasp-patient-exercise-manual-for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ebma.org/resources/frequently-asked-questions/what-is-a-picoc/"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neurorehab.med.ubc.ca/grasp/grasp-manuals-and-resources/grasp-instruction-manual-2/"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statistics/population-statistics-for-rural-engla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37FD4"/>
    <w:rsid w:val="0005125D"/>
    <w:rsid w:val="000A4091"/>
    <w:rsid w:val="000B5CDB"/>
    <w:rsid w:val="000E01C3"/>
    <w:rsid w:val="00182DFA"/>
    <w:rsid w:val="001F2BBF"/>
    <w:rsid w:val="0021275B"/>
    <w:rsid w:val="002134BB"/>
    <w:rsid w:val="00221698"/>
    <w:rsid w:val="00221910"/>
    <w:rsid w:val="0022314A"/>
    <w:rsid w:val="002725E9"/>
    <w:rsid w:val="00291C03"/>
    <w:rsid w:val="003635C8"/>
    <w:rsid w:val="0039798E"/>
    <w:rsid w:val="003D385F"/>
    <w:rsid w:val="00562474"/>
    <w:rsid w:val="00572673"/>
    <w:rsid w:val="005808AB"/>
    <w:rsid w:val="00583AED"/>
    <w:rsid w:val="00586181"/>
    <w:rsid w:val="00590E94"/>
    <w:rsid w:val="005C4EDA"/>
    <w:rsid w:val="005F0FE3"/>
    <w:rsid w:val="00694D71"/>
    <w:rsid w:val="006973F6"/>
    <w:rsid w:val="006E701F"/>
    <w:rsid w:val="007226B7"/>
    <w:rsid w:val="00740676"/>
    <w:rsid w:val="00772894"/>
    <w:rsid w:val="00783D3C"/>
    <w:rsid w:val="007A124E"/>
    <w:rsid w:val="007D3204"/>
    <w:rsid w:val="007E015A"/>
    <w:rsid w:val="007E24E0"/>
    <w:rsid w:val="00844A7E"/>
    <w:rsid w:val="00864361"/>
    <w:rsid w:val="00874914"/>
    <w:rsid w:val="00933D4D"/>
    <w:rsid w:val="00952E38"/>
    <w:rsid w:val="00964AAE"/>
    <w:rsid w:val="00971D6F"/>
    <w:rsid w:val="009A34F6"/>
    <w:rsid w:val="00A41C89"/>
    <w:rsid w:val="00A5457D"/>
    <w:rsid w:val="00A71380"/>
    <w:rsid w:val="00AA6207"/>
    <w:rsid w:val="00AB32CB"/>
    <w:rsid w:val="00AD22DC"/>
    <w:rsid w:val="00B00D9D"/>
    <w:rsid w:val="00B64001"/>
    <w:rsid w:val="00C22D3F"/>
    <w:rsid w:val="00C33BC3"/>
    <w:rsid w:val="00D01E25"/>
    <w:rsid w:val="00D50C33"/>
    <w:rsid w:val="00D57A0B"/>
    <w:rsid w:val="00D9018A"/>
    <w:rsid w:val="00DE5C12"/>
    <w:rsid w:val="00E25F44"/>
    <w:rsid w:val="00EB24DF"/>
    <w:rsid w:val="00ED0D04"/>
    <w:rsid w:val="00F26119"/>
    <w:rsid w:val="00F37BBC"/>
    <w:rsid w:val="00F42A26"/>
    <w:rsid w:val="00F655D4"/>
    <w:rsid w:val="00F806BE"/>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8</TotalTime>
  <Pages>15</Pages>
  <Words>4297</Words>
  <Characters>2449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28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160</cp:revision>
  <cp:lastPrinted>2024-10-13T22:21:00Z</cp:lastPrinted>
  <dcterms:created xsi:type="dcterms:W3CDTF">2024-09-11T14:29:00Z</dcterms:created>
  <dcterms:modified xsi:type="dcterms:W3CDTF">2024-11-03T18:10:00Z</dcterms:modified>
</cp:coreProperties>
</file>